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9AE57" w14:textId="77777777" w:rsidR="00112D72" w:rsidRPr="005353CC" w:rsidRDefault="00626721" w:rsidP="005B590E">
      <w:pPr>
        <w:spacing w:line="276" w:lineRule="auto"/>
        <w:contextualSpacing/>
        <w:jc w:val="center"/>
        <w:rPr>
          <w:rFonts w:ascii="Times New Roman" w:hAnsi="Times New Roman" w:cs="Times New Roman"/>
          <w:b/>
        </w:rPr>
      </w:pPr>
      <w:r w:rsidRPr="005353CC">
        <w:rPr>
          <w:rFonts w:ascii="Times New Roman" w:hAnsi="Times New Roman" w:cs="Times New Roman"/>
          <w:b/>
        </w:rPr>
        <w:t>OSMANİYE KORKUT ATA ÜNİVERSİTESİ</w:t>
      </w:r>
    </w:p>
    <w:p w14:paraId="67F210D3" w14:textId="77777777" w:rsidR="00C33F22" w:rsidRPr="005353CC" w:rsidRDefault="00626721" w:rsidP="005B590E">
      <w:pPr>
        <w:spacing w:line="276" w:lineRule="auto"/>
        <w:contextualSpacing/>
        <w:jc w:val="center"/>
        <w:rPr>
          <w:rFonts w:ascii="Times New Roman" w:hAnsi="Times New Roman" w:cs="Times New Roman"/>
          <w:b/>
        </w:rPr>
      </w:pPr>
      <w:r w:rsidRPr="005353CC">
        <w:rPr>
          <w:rFonts w:ascii="Times New Roman" w:hAnsi="Times New Roman" w:cs="Times New Roman"/>
          <w:b/>
        </w:rPr>
        <w:t>KADİRLİ UYGULAMALI BİLİMLER YÜKSEKOKULU</w:t>
      </w:r>
    </w:p>
    <w:p w14:paraId="5C201FF4" w14:textId="764981EC" w:rsidR="00C33F22" w:rsidRPr="005353CC" w:rsidRDefault="00626721" w:rsidP="005353CC">
      <w:pPr>
        <w:spacing w:line="276" w:lineRule="auto"/>
        <w:contextualSpacing/>
        <w:jc w:val="center"/>
        <w:rPr>
          <w:rFonts w:ascii="Times New Roman" w:hAnsi="Times New Roman" w:cs="Times New Roman"/>
        </w:rPr>
      </w:pPr>
      <w:r w:rsidRPr="005353CC">
        <w:rPr>
          <w:rFonts w:ascii="Times New Roman" w:hAnsi="Times New Roman" w:cs="Times New Roman"/>
          <w:b/>
        </w:rPr>
        <w:t>20</w:t>
      </w:r>
      <w:r w:rsidR="008B0551" w:rsidRPr="005353CC">
        <w:rPr>
          <w:rFonts w:ascii="Times New Roman" w:hAnsi="Times New Roman" w:cs="Times New Roman"/>
          <w:b/>
        </w:rPr>
        <w:t>2</w:t>
      </w:r>
      <w:r w:rsidR="009D23D4" w:rsidRPr="005353CC">
        <w:rPr>
          <w:rFonts w:ascii="Times New Roman" w:hAnsi="Times New Roman" w:cs="Times New Roman"/>
          <w:b/>
        </w:rPr>
        <w:t>1</w:t>
      </w:r>
      <w:r w:rsidR="005B590E" w:rsidRPr="005353CC">
        <w:rPr>
          <w:rFonts w:ascii="Times New Roman" w:hAnsi="Times New Roman" w:cs="Times New Roman"/>
          <w:b/>
        </w:rPr>
        <w:t>-202</w:t>
      </w:r>
      <w:r w:rsidR="002201C7" w:rsidRPr="005353CC">
        <w:rPr>
          <w:rFonts w:ascii="Times New Roman" w:hAnsi="Times New Roman" w:cs="Times New Roman"/>
          <w:b/>
        </w:rPr>
        <w:t xml:space="preserve">2 </w:t>
      </w:r>
      <w:r w:rsidR="00421EFE" w:rsidRPr="005353CC">
        <w:rPr>
          <w:rFonts w:ascii="Times New Roman" w:hAnsi="Times New Roman" w:cs="Times New Roman"/>
          <w:b/>
        </w:rPr>
        <w:t>BAHAR</w:t>
      </w:r>
      <w:r w:rsidRPr="005353CC">
        <w:rPr>
          <w:rFonts w:ascii="Times New Roman" w:hAnsi="Times New Roman" w:cs="Times New Roman"/>
          <w:b/>
        </w:rPr>
        <w:t xml:space="preserve"> YARIYILI DERS PROGRAMI</w:t>
      </w:r>
    </w:p>
    <w:p w14:paraId="5776C382" w14:textId="77777777" w:rsidR="00C33F22" w:rsidRPr="005353CC" w:rsidRDefault="00DB29E1" w:rsidP="005B590E">
      <w:pPr>
        <w:spacing w:line="276" w:lineRule="auto"/>
        <w:contextualSpacing/>
        <w:rPr>
          <w:rFonts w:ascii="Times New Roman" w:hAnsi="Times New Roman" w:cs="Times New Roman"/>
          <w:b/>
          <w:color w:val="385623" w:themeColor="accent6" w:themeShade="80"/>
        </w:rPr>
      </w:pPr>
      <w:r w:rsidRPr="005353CC">
        <w:rPr>
          <w:rFonts w:ascii="Times New Roman" w:hAnsi="Times New Roman" w:cs="Times New Roman"/>
          <w:b/>
          <w:color w:val="385623" w:themeColor="accent6" w:themeShade="80"/>
        </w:rPr>
        <w:t xml:space="preserve">    </w:t>
      </w:r>
      <w:r w:rsidR="00626721" w:rsidRPr="005353CC">
        <w:rPr>
          <w:rFonts w:ascii="Times New Roman" w:hAnsi="Times New Roman" w:cs="Times New Roman"/>
          <w:b/>
          <w:color w:val="385623" w:themeColor="accent6" w:themeShade="80"/>
        </w:rPr>
        <w:t>ORGANİK TARIM İŞLETMECİLİĞİ 1. SINIF</w:t>
      </w:r>
    </w:p>
    <w:tbl>
      <w:tblPr>
        <w:tblStyle w:val="TabloKlavuzu"/>
        <w:tblW w:w="10793" w:type="dxa"/>
        <w:tblInd w:w="-1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992"/>
        <w:gridCol w:w="3544"/>
        <w:gridCol w:w="3563"/>
        <w:gridCol w:w="1134"/>
      </w:tblGrid>
      <w:tr w:rsidR="00C33F22" w:rsidRPr="005353CC" w14:paraId="608A9319" w14:textId="77777777" w:rsidTr="00651455">
        <w:trPr>
          <w:trHeight w:val="283"/>
        </w:trPr>
        <w:tc>
          <w:tcPr>
            <w:tcW w:w="1560" w:type="dxa"/>
            <w:tcBorders>
              <w:top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2373356" w14:textId="77777777" w:rsidR="00C33F22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AB92D4E" w14:textId="77777777" w:rsidR="00C33F22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D0BD29E" w14:textId="77777777" w:rsidR="00C33F22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356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99BDA9A" w14:textId="77777777" w:rsidR="00C33F22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SORUMLUSU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  <w:vAlign w:val="center"/>
          </w:tcPr>
          <w:p w14:paraId="4B1E32AA" w14:textId="77777777" w:rsidR="00C33F22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</w:t>
            </w:r>
            <w:r w:rsidR="004616E9" w:rsidRPr="005353CC">
              <w:rPr>
                <w:rFonts w:ascii="Times New Roman" w:hAnsi="Times New Roman" w:cs="Times New Roman"/>
                <w:b/>
              </w:rPr>
              <w:t>LİK</w:t>
            </w:r>
            <w:r w:rsidR="00657404" w:rsidRPr="005353CC">
              <w:rPr>
                <w:rFonts w:ascii="Times New Roman" w:hAnsi="Times New Roman" w:cs="Times New Roman"/>
                <w:b/>
              </w:rPr>
              <w:t xml:space="preserve"> NO</w:t>
            </w:r>
          </w:p>
        </w:tc>
      </w:tr>
      <w:tr w:rsidR="00337905" w:rsidRPr="005353CC" w14:paraId="48260897" w14:textId="77777777" w:rsidTr="00651455">
        <w:trPr>
          <w:trHeight w:val="283"/>
        </w:trPr>
        <w:tc>
          <w:tcPr>
            <w:tcW w:w="1560" w:type="dxa"/>
            <w:vMerge w:val="restart"/>
            <w:tcBorders>
              <w:top w:val="single" w:sz="12" w:space="0" w:color="auto"/>
            </w:tcBorders>
            <w:vAlign w:val="center"/>
          </w:tcPr>
          <w:p w14:paraId="3F3A2323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PAZARTESİ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14:paraId="3462D5A0" w14:textId="77777777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09:15 12:00</w:t>
            </w:r>
          </w:p>
        </w:tc>
        <w:tc>
          <w:tcPr>
            <w:tcW w:w="3544" w:type="dxa"/>
            <w:tcBorders>
              <w:top w:val="single" w:sz="12" w:space="0" w:color="auto"/>
            </w:tcBorders>
            <w:vAlign w:val="center"/>
          </w:tcPr>
          <w:p w14:paraId="4EAA21C8" w14:textId="73545B0D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OTİ 108 EKOLOJİ</w:t>
            </w:r>
          </w:p>
        </w:tc>
        <w:tc>
          <w:tcPr>
            <w:tcW w:w="3563" w:type="dxa"/>
            <w:tcBorders>
              <w:top w:val="single" w:sz="12" w:space="0" w:color="auto"/>
            </w:tcBorders>
            <w:vAlign w:val="center"/>
          </w:tcPr>
          <w:p w14:paraId="6FDEDA82" w14:textId="0635F49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14:paraId="537199CC" w14:textId="77777777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0</w:t>
            </w:r>
          </w:p>
        </w:tc>
      </w:tr>
      <w:tr w:rsidR="00337905" w:rsidRPr="005353CC" w14:paraId="3667B9B2" w14:textId="77777777" w:rsidTr="00651455">
        <w:trPr>
          <w:trHeight w:val="283"/>
        </w:trPr>
        <w:tc>
          <w:tcPr>
            <w:tcW w:w="1560" w:type="dxa"/>
            <w:vMerge/>
            <w:vAlign w:val="center"/>
          </w:tcPr>
          <w:p w14:paraId="76246EC1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14:paraId="6EB9E383" w14:textId="4DBFEE50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5353CC">
              <w:rPr>
                <w:rFonts w:ascii="Times New Roman" w:hAnsi="Times New Roman" w:cs="Times New Roman"/>
                <w:b/>
              </w:rPr>
              <w:t>13:15 16:00</w:t>
            </w:r>
          </w:p>
        </w:tc>
        <w:tc>
          <w:tcPr>
            <w:tcW w:w="3544" w:type="dxa"/>
            <w:vAlign w:val="center"/>
          </w:tcPr>
          <w:p w14:paraId="6C5A0D1A" w14:textId="7264FB61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110 GENEL EKONOMİ</w:t>
            </w:r>
          </w:p>
        </w:tc>
        <w:tc>
          <w:tcPr>
            <w:tcW w:w="3563" w:type="dxa"/>
            <w:vAlign w:val="center"/>
          </w:tcPr>
          <w:p w14:paraId="55B589AB" w14:textId="270CB991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NERMİN BAHŞİ</w:t>
            </w:r>
          </w:p>
        </w:tc>
        <w:tc>
          <w:tcPr>
            <w:tcW w:w="1134" w:type="dxa"/>
            <w:vAlign w:val="center"/>
          </w:tcPr>
          <w:p w14:paraId="306F3C44" w14:textId="200E1D4C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0</w:t>
            </w:r>
          </w:p>
        </w:tc>
      </w:tr>
      <w:tr w:rsidR="00337905" w:rsidRPr="005353CC" w14:paraId="01997C4A" w14:textId="77777777" w:rsidTr="00651455">
        <w:trPr>
          <w:trHeight w:val="283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444BB5F5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SALI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89D663F" w14:textId="7D9BBDD9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0:15 12:0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79687E1D" w14:textId="5ACF20B2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TÜRK DİLİ II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38BB08B6" w14:textId="57263809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ÖĞR. GÖR. ESRA TU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A49F06D" w14:textId="5420D911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ONLİNE</w:t>
            </w:r>
          </w:p>
        </w:tc>
      </w:tr>
      <w:tr w:rsidR="00337905" w:rsidRPr="005353CC" w14:paraId="5CA594E0" w14:textId="77777777" w:rsidTr="00651455">
        <w:trPr>
          <w:trHeight w:val="283"/>
        </w:trPr>
        <w:tc>
          <w:tcPr>
            <w:tcW w:w="1560" w:type="dxa"/>
            <w:vMerge/>
            <w:shd w:val="clear" w:color="auto" w:fill="auto"/>
            <w:vAlign w:val="center"/>
          </w:tcPr>
          <w:p w14:paraId="7841CB91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F2B6BB9" w14:textId="70409645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15 15:0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FD04265" w14:textId="7F32FB40" w:rsidR="00337905" w:rsidRPr="005353CC" w:rsidRDefault="00337905" w:rsidP="0033790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lang w:eastAsia="tr-TR"/>
              </w:rPr>
            </w:pPr>
            <w:r w:rsidRPr="005353CC">
              <w:rPr>
                <w:rFonts w:ascii="Times New Roman" w:hAnsi="Times New Roman" w:cs="Times New Roman"/>
              </w:rPr>
              <w:t>OTİ 102 BİYOLOJİ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438FDA48" w14:textId="61DDC4FD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0B5E1D7" w14:textId="579F614E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0</w:t>
            </w:r>
          </w:p>
        </w:tc>
      </w:tr>
      <w:tr w:rsidR="00337905" w:rsidRPr="005353CC" w14:paraId="180B07C8" w14:textId="77777777" w:rsidTr="00651455">
        <w:trPr>
          <w:trHeight w:val="283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62105289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ÇARŞAMB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017E2BD" w14:textId="4761D9CF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0:15</w:t>
            </w:r>
          </w:p>
          <w:p w14:paraId="273B44F0" w14:textId="79FA96DC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2:0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7D065A2" w14:textId="2BC83168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OTİ 106 GİRİŞİMCİLİK II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00D7C568" w14:textId="299C724A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 SELEN UYGUNGİL ERDOĞ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0BCDA2E" w14:textId="780C6C67" w:rsidR="00337905" w:rsidRPr="005353CC" w:rsidRDefault="000465FE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337905" w:rsidRPr="005353CC" w14:paraId="11C9B4C1" w14:textId="77777777" w:rsidTr="00651455">
        <w:trPr>
          <w:trHeight w:val="283"/>
        </w:trPr>
        <w:tc>
          <w:tcPr>
            <w:tcW w:w="1560" w:type="dxa"/>
            <w:vMerge/>
            <w:shd w:val="clear" w:color="auto" w:fill="auto"/>
            <w:vAlign w:val="center"/>
          </w:tcPr>
          <w:p w14:paraId="342CC918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2B7D1A" w14:textId="2B13D994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15 16:0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06B310D" w14:textId="338EC261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104 İŞLETME BİLİMİNE GİRİŞ II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0B459B10" w14:textId="37AB9D36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 SELEN UYGUNGİL ERDOĞ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85A7867" w14:textId="56833193" w:rsidR="00337905" w:rsidRPr="005353CC" w:rsidRDefault="000465FE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337905" w:rsidRPr="005353CC" w14:paraId="43CBEBD3" w14:textId="77777777" w:rsidTr="00F70659">
        <w:trPr>
          <w:trHeight w:val="675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62EBAC98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PERŞEMB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6492F3B" w14:textId="19DB22EF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09:15 12:0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40A5AAB9" w14:textId="22F95BD4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eastAsia="Times New Roman" w:hAnsi="Times New Roman" w:cs="Times New Roman"/>
                <w:bCs/>
                <w:lang w:eastAsia="tr-TR"/>
              </w:rPr>
              <w:t>İNGİLİZCE I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2E934F34" w14:textId="5FE08932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. BENİAN PINAR AKTEPE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452491E" w14:textId="3165BA21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0</w:t>
            </w:r>
          </w:p>
        </w:tc>
      </w:tr>
      <w:tr w:rsidR="00337905" w:rsidRPr="005353CC" w14:paraId="47A1180F" w14:textId="77777777" w:rsidTr="00F70659">
        <w:trPr>
          <w:trHeight w:val="675"/>
        </w:trPr>
        <w:tc>
          <w:tcPr>
            <w:tcW w:w="1560" w:type="dxa"/>
            <w:vMerge/>
            <w:shd w:val="clear" w:color="auto" w:fill="auto"/>
            <w:vAlign w:val="center"/>
          </w:tcPr>
          <w:p w14:paraId="063F1077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C6760F3" w14:textId="4B069CCB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15 15:0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4FF1B33" w14:textId="07764598" w:rsidR="00337905" w:rsidRPr="005353CC" w:rsidRDefault="00337905" w:rsidP="00337905">
            <w:pPr>
              <w:spacing w:line="276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5353CC">
              <w:rPr>
                <w:rFonts w:ascii="Times New Roman" w:eastAsia="Times New Roman" w:hAnsi="Times New Roman" w:cs="Times New Roman"/>
                <w:lang w:eastAsia="tr-TR"/>
              </w:rPr>
              <w:t>DİJİTAL OKURYAZARLIK</w:t>
            </w:r>
          </w:p>
        </w:tc>
        <w:tc>
          <w:tcPr>
            <w:tcW w:w="3563" w:type="dxa"/>
            <w:shd w:val="clear" w:color="auto" w:fill="auto"/>
            <w:vAlign w:val="center"/>
          </w:tcPr>
          <w:p w14:paraId="29C353F6" w14:textId="01D33675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Style w:val="Gl"/>
                <w:rFonts w:ascii="Times New Roman" w:hAnsi="Times New Roman" w:cs="Times New Roman"/>
                <w:b w:val="0"/>
                <w:bCs w:val="0"/>
                <w:shd w:val="clear" w:color="auto" w:fill="FFFFFF"/>
              </w:rPr>
              <w:t>Prof. Dr. NİHAT ARIKAN 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578D571" w14:textId="0BAB983D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0</w:t>
            </w:r>
          </w:p>
        </w:tc>
      </w:tr>
      <w:tr w:rsidR="00337905" w:rsidRPr="005353CC" w14:paraId="6F620484" w14:textId="77777777" w:rsidTr="00651455">
        <w:trPr>
          <w:trHeight w:val="283"/>
        </w:trPr>
        <w:tc>
          <w:tcPr>
            <w:tcW w:w="1560" w:type="dxa"/>
            <w:vMerge w:val="restart"/>
            <w:vAlign w:val="center"/>
          </w:tcPr>
          <w:p w14:paraId="75C56469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CUMA</w:t>
            </w:r>
          </w:p>
        </w:tc>
        <w:tc>
          <w:tcPr>
            <w:tcW w:w="992" w:type="dxa"/>
            <w:vAlign w:val="center"/>
          </w:tcPr>
          <w:p w14:paraId="30AA0DBA" w14:textId="04AFEA81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0:15 12:00</w:t>
            </w:r>
          </w:p>
        </w:tc>
        <w:tc>
          <w:tcPr>
            <w:tcW w:w="3544" w:type="dxa"/>
            <w:vAlign w:val="center"/>
          </w:tcPr>
          <w:p w14:paraId="06DD5C89" w14:textId="484A74FE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ATATÜRK İLKELERİ VE İNK. TARİHİ II</w:t>
            </w:r>
          </w:p>
        </w:tc>
        <w:tc>
          <w:tcPr>
            <w:tcW w:w="3563" w:type="dxa"/>
            <w:vAlign w:val="center"/>
          </w:tcPr>
          <w:p w14:paraId="75339D94" w14:textId="6B772005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 RAMAZAN SONAT</w:t>
            </w:r>
          </w:p>
        </w:tc>
        <w:tc>
          <w:tcPr>
            <w:tcW w:w="1134" w:type="dxa"/>
            <w:vAlign w:val="center"/>
          </w:tcPr>
          <w:p w14:paraId="58311E3E" w14:textId="42B159FD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146</w:t>
            </w:r>
          </w:p>
        </w:tc>
      </w:tr>
      <w:tr w:rsidR="00337905" w:rsidRPr="005353CC" w14:paraId="4CC905D1" w14:textId="77777777" w:rsidTr="00651455">
        <w:trPr>
          <w:trHeight w:val="283"/>
        </w:trPr>
        <w:tc>
          <w:tcPr>
            <w:tcW w:w="1560" w:type="dxa"/>
            <w:vMerge/>
            <w:vAlign w:val="center"/>
          </w:tcPr>
          <w:p w14:paraId="1AE5F08E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vAlign w:val="center"/>
          </w:tcPr>
          <w:p w14:paraId="024A2E10" w14:textId="685A5C29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15 1</w:t>
            </w:r>
            <w:r w:rsidR="002744B7">
              <w:rPr>
                <w:rFonts w:ascii="Times New Roman" w:hAnsi="Times New Roman" w:cs="Times New Roman"/>
                <w:b/>
              </w:rPr>
              <w:t>7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3544" w:type="dxa"/>
            <w:vAlign w:val="center"/>
          </w:tcPr>
          <w:p w14:paraId="72D5D14F" w14:textId="79443A4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112 ORGANİK TARIMDA HAYVANCILIK</w:t>
            </w:r>
          </w:p>
        </w:tc>
        <w:tc>
          <w:tcPr>
            <w:tcW w:w="3563" w:type="dxa"/>
            <w:vAlign w:val="center"/>
          </w:tcPr>
          <w:p w14:paraId="0FCBB812" w14:textId="497CA3DD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 ALAEDDİN YÖRÜK</w:t>
            </w:r>
          </w:p>
        </w:tc>
        <w:tc>
          <w:tcPr>
            <w:tcW w:w="1134" w:type="dxa"/>
            <w:vAlign w:val="center"/>
          </w:tcPr>
          <w:p w14:paraId="15613207" w14:textId="1B251829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0</w:t>
            </w:r>
          </w:p>
        </w:tc>
      </w:tr>
    </w:tbl>
    <w:p w14:paraId="43B13AE6" w14:textId="6FB20724" w:rsidR="00C33F22" w:rsidRPr="005353CC" w:rsidRDefault="00DB29E1" w:rsidP="005B590E">
      <w:pPr>
        <w:spacing w:line="276" w:lineRule="auto"/>
        <w:contextualSpacing/>
        <w:rPr>
          <w:rFonts w:ascii="Times New Roman" w:hAnsi="Times New Roman" w:cs="Times New Roman"/>
          <w:b/>
          <w:color w:val="C00000"/>
        </w:rPr>
      </w:pPr>
      <w:r w:rsidRPr="005353CC">
        <w:rPr>
          <w:rFonts w:ascii="Times New Roman" w:hAnsi="Times New Roman" w:cs="Times New Roman"/>
          <w:b/>
          <w:color w:val="C00000"/>
        </w:rPr>
        <w:t xml:space="preserve">     </w:t>
      </w:r>
      <w:r w:rsidR="00626721" w:rsidRPr="005353CC">
        <w:rPr>
          <w:rFonts w:ascii="Times New Roman" w:hAnsi="Times New Roman" w:cs="Times New Roman"/>
          <w:b/>
          <w:color w:val="C00000"/>
        </w:rPr>
        <w:t>ORGANİK TARIM İŞLETMECİLİĞİ 2. SINIF</w:t>
      </w:r>
    </w:p>
    <w:tbl>
      <w:tblPr>
        <w:tblStyle w:val="TabloKlavuzu"/>
        <w:tblW w:w="10774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51"/>
        <w:gridCol w:w="960"/>
        <w:gridCol w:w="4252"/>
        <w:gridCol w:w="3262"/>
        <w:gridCol w:w="849"/>
      </w:tblGrid>
      <w:tr w:rsidR="00412CE9" w:rsidRPr="005353CC" w14:paraId="24485D60" w14:textId="77777777" w:rsidTr="001F352E">
        <w:trPr>
          <w:trHeight w:val="283"/>
        </w:trPr>
        <w:tc>
          <w:tcPr>
            <w:tcW w:w="14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12D663F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9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B82673" w14:textId="77777777" w:rsidR="00412CE9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425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A7E005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326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4A07BD" w14:textId="77777777" w:rsidR="00412CE9" w:rsidRPr="005353CC" w:rsidRDefault="00ED05A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 xml:space="preserve">Dersin </w:t>
            </w:r>
            <w:r w:rsidR="00626721" w:rsidRPr="005353CC">
              <w:rPr>
                <w:rFonts w:ascii="Times New Roman" w:hAnsi="Times New Roman" w:cs="Times New Roman"/>
                <w:b/>
              </w:rPr>
              <w:t>SORUMLUSU</w:t>
            </w:r>
          </w:p>
        </w:tc>
        <w:tc>
          <w:tcPr>
            <w:tcW w:w="849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E17DB63" w14:textId="77777777" w:rsidR="00412CE9" w:rsidRPr="005353CC" w:rsidRDefault="001F5028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LİK NO</w:t>
            </w:r>
          </w:p>
        </w:tc>
      </w:tr>
      <w:tr w:rsidR="00337905" w:rsidRPr="005353CC" w14:paraId="24670C5D" w14:textId="77777777" w:rsidTr="001F352E">
        <w:trPr>
          <w:trHeight w:val="696"/>
        </w:trPr>
        <w:tc>
          <w:tcPr>
            <w:tcW w:w="145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73301D2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PAZARTESİ</w:t>
            </w:r>
          </w:p>
        </w:tc>
        <w:tc>
          <w:tcPr>
            <w:tcW w:w="960" w:type="dxa"/>
            <w:tcBorders>
              <w:top w:val="single" w:sz="12" w:space="0" w:color="auto"/>
            </w:tcBorders>
            <w:vAlign w:val="center"/>
          </w:tcPr>
          <w:p w14:paraId="30919564" w14:textId="3783452E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0:15</w:t>
            </w:r>
          </w:p>
          <w:p w14:paraId="4AD995E0" w14:textId="7D6ACEFF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2:00</w:t>
            </w:r>
          </w:p>
        </w:tc>
        <w:tc>
          <w:tcPr>
            <w:tcW w:w="4252" w:type="dxa"/>
            <w:tcBorders>
              <w:top w:val="single" w:sz="12" w:space="0" w:color="auto"/>
            </w:tcBorders>
            <w:vAlign w:val="center"/>
          </w:tcPr>
          <w:p w14:paraId="1857A23F" w14:textId="159D145E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204 GENEL MUHASEBE</w:t>
            </w:r>
          </w:p>
        </w:tc>
        <w:tc>
          <w:tcPr>
            <w:tcW w:w="3262" w:type="dxa"/>
            <w:tcBorders>
              <w:top w:val="single" w:sz="12" w:space="0" w:color="auto"/>
            </w:tcBorders>
            <w:vAlign w:val="center"/>
          </w:tcPr>
          <w:p w14:paraId="74F805A1" w14:textId="4623242E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bCs/>
              </w:rPr>
              <w:t>ÖĞR. GÖR. SULTAN EROL AYGÜN</w:t>
            </w:r>
          </w:p>
        </w:tc>
        <w:tc>
          <w:tcPr>
            <w:tcW w:w="84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9FCDAE9" w14:textId="77777777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1</w:t>
            </w:r>
          </w:p>
        </w:tc>
      </w:tr>
      <w:tr w:rsidR="00337905" w:rsidRPr="005353CC" w14:paraId="1887BBAD" w14:textId="77777777" w:rsidTr="005C5C4F">
        <w:trPr>
          <w:trHeight w:val="696"/>
        </w:trPr>
        <w:tc>
          <w:tcPr>
            <w:tcW w:w="1451" w:type="dxa"/>
            <w:vMerge/>
            <w:tcBorders>
              <w:left w:val="single" w:sz="12" w:space="0" w:color="auto"/>
            </w:tcBorders>
            <w:vAlign w:val="center"/>
          </w:tcPr>
          <w:p w14:paraId="7164BB25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60" w:type="dxa"/>
            <w:tcBorders>
              <w:top w:val="single" w:sz="12" w:space="0" w:color="auto"/>
            </w:tcBorders>
            <w:vAlign w:val="center"/>
          </w:tcPr>
          <w:p w14:paraId="406C60DE" w14:textId="5953739A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15 16:00</w:t>
            </w:r>
          </w:p>
        </w:tc>
        <w:tc>
          <w:tcPr>
            <w:tcW w:w="4252" w:type="dxa"/>
            <w:tcBorders>
              <w:top w:val="single" w:sz="12" w:space="0" w:color="auto"/>
            </w:tcBorders>
            <w:vAlign w:val="center"/>
          </w:tcPr>
          <w:p w14:paraId="18CD0A2E" w14:textId="07F79E64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206 SÜRDÜRÜLEBİLİR TOPRAK YÖNETİMİ</w:t>
            </w:r>
          </w:p>
        </w:tc>
        <w:tc>
          <w:tcPr>
            <w:tcW w:w="3262" w:type="dxa"/>
            <w:tcBorders>
              <w:top w:val="single" w:sz="12" w:space="0" w:color="auto"/>
            </w:tcBorders>
            <w:vAlign w:val="center"/>
          </w:tcPr>
          <w:p w14:paraId="0D0C3EE9" w14:textId="41841488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84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9D62CF7" w14:textId="2E023A76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1</w:t>
            </w:r>
          </w:p>
        </w:tc>
      </w:tr>
      <w:tr w:rsidR="00337905" w:rsidRPr="005353CC" w14:paraId="243D0776" w14:textId="77777777" w:rsidTr="001F352E">
        <w:trPr>
          <w:trHeight w:val="696"/>
        </w:trPr>
        <w:tc>
          <w:tcPr>
            <w:tcW w:w="1451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0521EF5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SALI</w:t>
            </w:r>
          </w:p>
        </w:tc>
        <w:tc>
          <w:tcPr>
            <w:tcW w:w="960" w:type="dxa"/>
            <w:tcBorders>
              <w:top w:val="single" w:sz="12" w:space="0" w:color="auto"/>
            </w:tcBorders>
            <w:vAlign w:val="center"/>
          </w:tcPr>
          <w:p w14:paraId="097A684F" w14:textId="0B3B36ED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09:15 12:00</w:t>
            </w:r>
          </w:p>
        </w:tc>
        <w:tc>
          <w:tcPr>
            <w:tcW w:w="4252" w:type="dxa"/>
            <w:tcBorders>
              <w:top w:val="single" w:sz="12" w:space="0" w:color="auto"/>
            </w:tcBorders>
            <w:vAlign w:val="center"/>
          </w:tcPr>
          <w:p w14:paraId="3800673B" w14:textId="3BBC1435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OTİ 210 İSTATİSTİK II</w:t>
            </w:r>
          </w:p>
        </w:tc>
        <w:tc>
          <w:tcPr>
            <w:tcW w:w="3262" w:type="dxa"/>
            <w:tcBorders>
              <w:top w:val="single" w:sz="12" w:space="0" w:color="auto"/>
            </w:tcBorders>
            <w:vAlign w:val="center"/>
          </w:tcPr>
          <w:p w14:paraId="028515AF" w14:textId="3FDD398A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  <w:tc>
          <w:tcPr>
            <w:tcW w:w="849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69D867B" w14:textId="77777777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1</w:t>
            </w:r>
          </w:p>
        </w:tc>
      </w:tr>
      <w:tr w:rsidR="00337905" w:rsidRPr="005353CC" w14:paraId="39BCD870" w14:textId="77777777" w:rsidTr="001F352E">
        <w:trPr>
          <w:trHeight w:val="684"/>
        </w:trPr>
        <w:tc>
          <w:tcPr>
            <w:tcW w:w="1451" w:type="dxa"/>
            <w:vMerge/>
            <w:tcBorders>
              <w:left w:val="single" w:sz="12" w:space="0" w:color="auto"/>
            </w:tcBorders>
            <w:vAlign w:val="center"/>
          </w:tcPr>
          <w:p w14:paraId="5453FE20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60" w:type="dxa"/>
            <w:vAlign w:val="center"/>
          </w:tcPr>
          <w:p w14:paraId="3548FDAC" w14:textId="77777777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15</w:t>
            </w:r>
          </w:p>
          <w:p w14:paraId="4C38867A" w14:textId="2325C1D9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6:00</w:t>
            </w:r>
          </w:p>
        </w:tc>
        <w:tc>
          <w:tcPr>
            <w:tcW w:w="4252" w:type="dxa"/>
            <w:vAlign w:val="center"/>
          </w:tcPr>
          <w:p w14:paraId="2F8BCBBD" w14:textId="786301BE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202 ORGANİK SEBZECİLİK</w:t>
            </w:r>
          </w:p>
        </w:tc>
        <w:tc>
          <w:tcPr>
            <w:tcW w:w="3262" w:type="dxa"/>
            <w:vAlign w:val="center"/>
          </w:tcPr>
          <w:p w14:paraId="2113EE33" w14:textId="0946C825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. NESLİHAN KILIÇ</w:t>
            </w: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14A5DA85" w14:textId="77777777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1</w:t>
            </w:r>
          </w:p>
        </w:tc>
      </w:tr>
      <w:tr w:rsidR="00817923" w:rsidRPr="005353CC" w14:paraId="56D630A5" w14:textId="77777777" w:rsidTr="00CF159A">
        <w:trPr>
          <w:trHeight w:val="690"/>
        </w:trPr>
        <w:tc>
          <w:tcPr>
            <w:tcW w:w="1451" w:type="dxa"/>
            <w:vMerge w:val="restart"/>
            <w:tcBorders>
              <w:left w:val="single" w:sz="12" w:space="0" w:color="auto"/>
            </w:tcBorders>
            <w:vAlign w:val="center"/>
          </w:tcPr>
          <w:p w14:paraId="1CC81C67" w14:textId="77777777" w:rsidR="00817923" w:rsidRPr="005353CC" w:rsidRDefault="00817923" w:rsidP="0081792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ÇARŞAMBA</w:t>
            </w:r>
          </w:p>
        </w:tc>
        <w:tc>
          <w:tcPr>
            <w:tcW w:w="960" w:type="dxa"/>
            <w:vAlign w:val="center"/>
          </w:tcPr>
          <w:p w14:paraId="43F65B7B" w14:textId="5F17CBBE" w:rsidR="00817923" w:rsidRPr="005353CC" w:rsidRDefault="00817923" w:rsidP="0081792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09:15 12:00</w:t>
            </w:r>
          </w:p>
        </w:tc>
        <w:tc>
          <w:tcPr>
            <w:tcW w:w="4252" w:type="dxa"/>
          </w:tcPr>
          <w:p w14:paraId="5D206323" w14:textId="69A05182" w:rsidR="00817923" w:rsidRPr="005353CC" w:rsidRDefault="00817923" w:rsidP="00817923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OTİ 208 YENİ YÖNETİM TEKNİKLERİ</w:t>
            </w:r>
          </w:p>
        </w:tc>
        <w:tc>
          <w:tcPr>
            <w:tcW w:w="3262" w:type="dxa"/>
          </w:tcPr>
          <w:p w14:paraId="3E880D4E" w14:textId="4663CEE1" w:rsidR="00817923" w:rsidRPr="005353CC" w:rsidRDefault="00817923" w:rsidP="0081792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. BENİAN PINAR AKTEPE</w:t>
            </w: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04735024" w14:textId="77777777" w:rsidR="00817923" w:rsidRPr="005353CC" w:rsidRDefault="00817923" w:rsidP="0081792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1</w:t>
            </w:r>
          </w:p>
        </w:tc>
      </w:tr>
      <w:tr w:rsidR="00412687" w:rsidRPr="005353CC" w14:paraId="46431E1E" w14:textId="77777777" w:rsidTr="008214E4">
        <w:trPr>
          <w:trHeight w:val="714"/>
        </w:trPr>
        <w:tc>
          <w:tcPr>
            <w:tcW w:w="1451" w:type="dxa"/>
            <w:vMerge/>
            <w:tcBorders>
              <w:left w:val="single" w:sz="12" w:space="0" w:color="auto"/>
            </w:tcBorders>
            <w:vAlign w:val="center"/>
          </w:tcPr>
          <w:p w14:paraId="7215134A" w14:textId="77777777" w:rsidR="00412687" w:rsidRPr="005353CC" w:rsidRDefault="00412687" w:rsidP="0041268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60" w:type="dxa"/>
            <w:vAlign w:val="center"/>
          </w:tcPr>
          <w:p w14:paraId="2D91E68F" w14:textId="77777777" w:rsidR="00412687" w:rsidRPr="005353CC" w:rsidRDefault="00412687" w:rsidP="0041268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15</w:t>
            </w:r>
          </w:p>
          <w:p w14:paraId="5146CC59" w14:textId="4DFAD9A7" w:rsidR="00412687" w:rsidRPr="005353CC" w:rsidRDefault="00412687" w:rsidP="0041268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5:00</w:t>
            </w:r>
          </w:p>
        </w:tc>
        <w:tc>
          <w:tcPr>
            <w:tcW w:w="4252" w:type="dxa"/>
            <w:vAlign w:val="center"/>
          </w:tcPr>
          <w:p w14:paraId="241A485A" w14:textId="1BBF5949" w:rsidR="00412687" w:rsidRPr="005353CC" w:rsidRDefault="00412687" w:rsidP="0041268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OTİ-220 TÜRK TARIM MEVZUATI</w:t>
            </w:r>
          </w:p>
        </w:tc>
        <w:tc>
          <w:tcPr>
            <w:tcW w:w="3262" w:type="dxa"/>
            <w:vAlign w:val="center"/>
          </w:tcPr>
          <w:p w14:paraId="1F566C41" w14:textId="16D0FA59" w:rsidR="00412687" w:rsidRPr="005353CC" w:rsidRDefault="00412687" w:rsidP="0041268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5183BEFF" w14:textId="77777777" w:rsidR="00412687" w:rsidRPr="005353CC" w:rsidRDefault="00412687" w:rsidP="0041268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1</w:t>
            </w:r>
          </w:p>
        </w:tc>
      </w:tr>
      <w:tr w:rsidR="00412687" w:rsidRPr="005353CC" w14:paraId="009F9193" w14:textId="77777777" w:rsidTr="001F352E">
        <w:trPr>
          <w:trHeight w:val="682"/>
        </w:trPr>
        <w:tc>
          <w:tcPr>
            <w:tcW w:w="1451" w:type="dxa"/>
            <w:vMerge w:val="restart"/>
            <w:tcBorders>
              <w:left w:val="single" w:sz="12" w:space="0" w:color="auto"/>
            </w:tcBorders>
            <w:vAlign w:val="center"/>
          </w:tcPr>
          <w:p w14:paraId="17E74ACE" w14:textId="77777777" w:rsidR="00412687" w:rsidRPr="005353CC" w:rsidRDefault="00412687" w:rsidP="0041268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PERŞEMBE</w:t>
            </w:r>
          </w:p>
        </w:tc>
        <w:tc>
          <w:tcPr>
            <w:tcW w:w="960" w:type="dxa"/>
            <w:vAlign w:val="center"/>
          </w:tcPr>
          <w:p w14:paraId="1F2D7583" w14:textId="39D0EF1B" w:rsidR="00412687" w:rsidRPr="005353CC" w:rsidRDefault="00412687" w:rsidP="0041268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5353CC">
              <w:rPr>
                <w:rFonts w:ascii="Times New Roman" w:hAnsi="Times New Roman" w:cs="Times New Roman"/>
                <w:b/>
                <w:color w:val="000000"/>
              </w:rPr>
              <w:t>10:15</w:t>
            </w:r>
          </w:p>
          <w:p w14:paraId="2E01F0AB" w14:textId="77777777" w:rsidR="00412687" w:rsidRPr="005353CC" w:rsidRDefault="00412687" w:rsidP="0041268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2:00</w:t>
            </w:r>
          </w:p>
        </w:tc>
        <w:tc>
          <w:tcPr>
            <w:tcW w:w="4252" w:type="dxa"/>
            <w:vAlign w:val="center"/>
          </w:tcPr>
          <w:p w14:paraId="1B7A8DF1" w14:textId="6402E0CD" w:rsidR="00412687" w:rsidRPr="005353CC" w:rsidRDefault="00412687" w:rsidP="0041268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-216 ORGANİK TARIMDA TOHUMCULUK</w:t>
            </w:r>
          </w:p>
        </w:tc>
        <w:tc>
          <w:tcPr>
            <w:tcW w:w="3262" w:type="dxa"/>
            <w:vAlign w:val="center"/>
          </w:tcPr>
          <w:p w14:paraId="47A40468" w14:textId="5D771560" w:rsidR="00412687" w:rsidRPr="005353CC" w:rsidRDefault="00412687" w:rsidP="0041268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. NESLİHAN KILIÇ</w:t>
            </w: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7A49E9E9" w14:textId="77777777" w:rsidR="00412687" w:rsidRPr="005353CC" w:rsidRDefault="00412687" w:rsidP="0041268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1</w:t>
            </w:r>
          </w:p>
        </w:tc>
      </w:tr>
      <w:tr w:rsidR="00412687" w:rsidRPr="005353CC" w14:paraId="00A19E81" w14:textId="77777777" w:rsidTr="001F352E">
        <w:trPr>
          <w:trHeight w:val="682"/>
        </w:trPr>
        <w:tc>
          <w:tcPr>
            <w:tcW w:w="1451" w:type="dxa"/>
            <w:vMerge/>
            <w:tcBorders>
              <w:left w:val="single" w:sz="12" w:space="0" w:color="auto"/>
            </w:tcBorders>
            <w:vAlign w:val="center"/>
          </w:tcPr>
          <w:p w14:paraId="04A066AF" w14:textId="77777777" w:rsidR="00412687" w:rsidRPr="005353CC" w:rsidRDefault="00412687" w:rsidP="0041268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60" w:type="dxa"/>
            <w:vAlign w:val="center"/>
          </w:tcPr>
          <w:p w14:paraId="188FF67C" w14:textId="226F8D26" w:rsidR="00412687" w:rsidRPr="005353CC" w:rsidRDefault="00412687" w:rsidP="0041268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15 16:00</w:t>
            </w:r>
          </w:p>
        </w:tc>
        <w:tc>
          <w:tcPr>
            <w:tcW w:w="4252" w:type="dxa"/>
            <w:vAlign w:val="center"/>
          </w:tcPr>
          <w:p w14:paraId="65EFA6C7" w14:textId="5CC193CC" w:rsidR="00412687" w:rsidRPr="005353CC" w:rsidRDefault="00412687" w:rsidP="00412687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YEMLER VE YEM TEKNOLOJİSİ</w:t>
            </w:r>
          </w:p>
        </w:tc>
        <w:tc>
          <w:tcPr>
            <w:tcW w:w="3262" w:type="dxa"/>
            <w:vAlign w:val="center"/>
          </w:tcPr>
          <w:p w14:paraId="35DE15EA" w14:textId="094FDF04" w:rsidR="00412687" w:rsidRPr="005353CC" w:rsidRDefault="00412687" w:rsidP="0041268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23FB7419" w14:textId="77777777" w:rsidR="00412687" w:rsidRPr="005353CC" w:rsidRDefault="00412687" w:rsidP="0041268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1</w:t>
            </w:r>
          </w:p>
        </w:tc>
      </w:tr>
      <w:tr w:rsidR="00412687" w:rsidRPr="005353CC" w14:paraId="216D6B9C" w14:textId="77777777" w:rsidTr="001F352E">
        <w:trPr>
          <w:trHeight w:val="564"/>
        </w:trPr>
        <w:tc>
          <w:tcPr>
            <w:tcW w:w="1451" w:type="dxa"/>
            <w:tcBorders>
              <w:left w:val="single" w:sz="12" w:space="0" w:color="auto"/>
            </w:tcBorders>
            <w:vAlign w:val="center"/>
          </w:tcPr>
          <w:p w14:paraId="534A6FE9" w14:textId="77777777" w:rsidR="00412687" w:rsidRPr="005353CC" w:rsidRDefault="00412687" w:rsidP="0041268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CUMA</w:t>
            </w:r>
          </w:p>
        </w:tc>
        <w:tc>
          <w:tcPr>
            <w:tcW w:w="960" w:type="dxa"/>
            <w:vAlign w:val="center"/>
          </w:tcPr>
          <w:p w14:paraId="69B42E8F" w14:textId="77777777" w:rsidR="00412687" w:rsidRPr="005353CC" w:rsidRDefault="00412687" w:rsidP="0041268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52" w:type="dxa"/>
            <w:vAlign w:val="center"/>
          </w:tcPr>
          <w:p w14:paraId="406B255A" w14:textId="77777777" w:rsidR="00412687" w:rsidRPr="005353CC" w:rsidRDefault="00412687" w:rsidP="00412687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262" w:type="dxa"/>
            <w:vAlign w:val="center"/>
          </w:tcPr>
          <w:p w14:paraId="6984BBC5" w14:textId="77777777" w:rsidR="00412687" w:rsidRPr="005353CC" w:rsidRDefault="00412687" w:rsidP="0041268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9" w:type="dxa"/>
            <w:tcBorders>
              <w:right w:val="single" w:sz="12" w:space="0" w:color="auto"/>
            </w:tcBorders>
            <w:vAlign w:val="center"/>
          </w:tcPr>
          <w:p w14:paraId="242458BF" w14:textId="77777777" w:rsidR="00412687" w:rsidRPr="005353CC" w:rsidRDefault="00412687" w:rsidP="0041268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F90551A" w14:textId="77777777" w:rsidR="005353CC" w:rsidRDefault="005353CC" w:rsidP="005B590E">
      <w:pPr>
        <w:spacing w:line="276" w:lineRule="auto"/>
        <w:contextualSpacing/>
        <w:rPr>
          <w:rFonts w:ascii="Times New Roman" w:hAnsi="Times New Roman" w:cs="Times New Roman"/>
          <w:b/>
          <w:color w:val="833C0B" w:themeColor="accent2" w:themeShade="80"/>
        </w:rPr>
      </w:pPr>
    </w:p>
    <w:p w14:paraId="113842AE" w14:textId="03EDEBFB" w:rsidR="00C33F22" w:rsidRPr="005353CC" w:rsidRDefault="00DB29E1" w:rsidP="005B590E">
      <w:pPr>
        <w:spacing w:line="276" w:lineRule="auto"/>
        <w:contextualSpacing/>
        <w:rPr>
          <w:rFonts w:ascii="Times New Roman" w:hAnsi="Times New Roman" w:cs="Times New Roman"/>
          <w:b/>
          <w:color w:val="833C0B" w:themeColor="accent2" w:themeShade="80"/>
        </w:rPr>
      </w:pPr>
      <w:r w:rsidRPr="005353CC">
        <w:rPr>
          <w:rFonts w:ascii="Times New Roman" w:hAnsi="Times New Roman" w:cs="Times New Roman"/>
          <w:b/>
          <w:color w:val="833C0B" w:themeColor="accent2" w:themeShade="80"/>
        </w:rPr>
        <w:lastRenderedPageBreak/>
        <w:t xml:space="preserve">    </w:t>
      </w:r>
      <w:r w:rsidR="00626721" w:rsidRPr="005353CC">
        <w:rPr>
          <w:rFonts w:ascii="Times New Roman" w:hAnsi="Times New Roman" w:cs="Times New Roman"/>
          <w:b/>
          <w:color w:val="833C0B" w:themeColor="accent2" w:themeShade="80"/>
        </w:rPr>
        <w:t>ORGANİK TARIM İŞLETMECİLİĞİ 3. SINIF</w:t>
      </w:r>
    </w:p>
    <w:tbl>
      <w:tblPr>
        <w:tblStyle w:val="TabloKlavuzu"/>
        <w:tblW w:w="10632" w:type="dxa"/>
        <w:tblInd w:w="-176" w:type="dxa"/>
        <w:tblLook w:val="04A0" w:firstRow="1" w:lastRow="0" w:firstColumn="1" w:lastColumn="0" w:noHBand="0" w:noVBand="1"/>
      </w:tblPr>
      <w:tblGrid>
        <w:gridCol w:w="1488"/>
        <w:gridCol w:w="889"/>
        <w:gridCol w:w="4091"/>
        <w:gridCol w:w="2957"/>
        <w:gridCol w:w="1207"/>
      </w:tblGrid>
      <w:tr w:rsidR="00412CE9" w:rsidRPr="005353CC" w14:paraId="238BA6A7" w14:textId="77777777" w:rsidTr="00362FBF">
        <w:trPr>
          <w:trHeight w:val="283"/>
        </w:trPr>
        <w:tc>
          <w:tcPr>
            <w:tcW w:w="14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662BC1E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88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4D79981" w14:textId="77777777" w:rsidR="00412CE9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409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E288BBB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295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48562AB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SORUMLUSU</w:t>
            </w:r>
          </w:p>
        </w:tc>
        <w:tc>
          <w:tcPr>
            <w:tcW w:w="120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C271CE1" w14:textId="77777777" w:rsidR="00412CE9" w:rsidRPr="005353CC" w:rsidRDefault="001F5028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LİK NO</w:t>
            </w:r>
          </w:p>
        </w:tc>
      </w:tr>
      <w:tr w:rsidR="000D5868" w:rsidRPr="005353CC" w14:paraId="1E09BE60" w14:textId="77777777" w:rsidTr="00362FBF">
        <w:trPr>
          <w:trHeight w:val="586"/>
        </w:trPr>
        <w:tc>
          <w:tcPr>
            <w:tcW w:w="1488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3F851003" w14:textId="77777777" w:rsidR="000D5868" w:rsidRPr="005353CC" w:rsidRDefault="000D5868" w:rsidP="000D5868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PAZARTESİ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198E4" w14:textId="25F9BDB6" w:rsidR="00337905" w:rsidRPr="005353CC" w:rsidRDefault="002744B7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10</w:t>
            </w:r>
            <w:r w:rsidR="00337905" w:rsidRPr="005353CC">
              <w:rPr>
                <w:rFonts w:ascii="Times New Roman" w:hAnsi="Times New Roman" w:cs="Times New Roman"/>
                <w:b/>
                <w:color w:val="000000"/>
              </w:rPr>
              <w:t>:15</w:t>
            </w:r>
          </w:p>
          <w:p w14:paraId="73C7B171" w14:textId="34A34BF4" w:rsidR="000D5868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2:00</w:t>
            </w:r>
          </w:p>
        </w:tc>
        <w:tc>
          <w:tcPr>
            <w:tcW w:w="4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F31C3" w14:textId="0530EE61" w:rsidR="000D5868" w:rsidRPr="005353CC" w:rsidRDefault="000D5868" w:rsidP="000D586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304 TARIMSAL KREDİ VE FİNANSMAN</w:t>
            </w: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4ED77" w14:textId="4135A441" w:rsidR="000D5868" w:rsidRPr="005353CC" w:rsidRDefault="000D5868" w:rsidP="000D586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NERMİN BAHŞİ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6D016" w14:textId="746224A8" w:rsidR="000D5868" w:rsidRPr="005353CC" w:rsidRDefault="000D5868" w:rsidP="000D586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0D5868" w:rsidRPr="005353CC" w14:paraId="4AF4AB7B" w14:textId="77777777" w:rsidTr="00A21BC2">
        <w:trPr>
          <w:trHeight w:val="352"/>
        </w:trPr>
        <w:tc>
          <w:tcPr>
            <w:tcW w:w="1488" w:type="dxa"/>
            <w:vMerge w:val="restar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6D92F4E" w14:textId="0C8358B8" w:rsidR="000D5868" w:rsidRPr="005353CC" w:rsidRDefault="000D5868" w:rsidP="000D5868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SALI</w:t>
            </w:r>
          </w:p>
        </w:tc>
        <w:tc>
          <w:tcPr>
            <w:tcW w:w="889" w:type="dxa"/>
            <w:tcBorders>
              <w:left w:val="single" w:sz="4" w:space="0" w:color="auto"/>
            </w:tcBorders>
            <w:vAlign w:val="center"/>
          </w:tcPr>
          <w:p w14:paraId="04F8B9A7" w14:textId="2A4EEAA2" w:rsidR="000D5868" w:rsidRPr="005353CC" w:rsidRDefault="00F249D6" w:rsidP="000D586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9</w:t>
            </w:r>
            <w:r w:rsidR="000D5868" w:rsidRPr="005353CC">
              <w:rPr>
                <w:rFonts w:ascii="Times New Roman" w:hAnsi="Times New Roman" w:cs="Times New Roman"/>
                <w:b/>
              </w:rPr>
              <w:t xml:space="preserve">:15 </w:t>
            </w:r>
          </w:p>
          <w:p w14:paraId="54F6E7F3" w14:textId="77777777" w:rsidR="000D5868" w:rsidRPr="005353CC" w:rsidRDefault="000D5868" w:rsidP="000D586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2:00</w:t>
            </w:r>
          </w:p>
        </w:tc>
        <w:tc>
          <w:tcPr>
            <w:tcW w:w="4091" w:type="dxa"/>
            <w:vAlign w:val="center"/>
          </w:tcPr>
          <w:p w14:paraId="1F2D3C88" w14:textId="210CAC80" w:rsidR="000D5868" w:rsidRPr="005353CC" w:rsidRDefault="000D5868" w:rsidP="000D586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306 ORGANİK TARIMDA MEYVECİLİK</w:t>
            </w:r>
          </w:p>
        </w:tc>
        <w:tc>
          <w:tcPr>
            <w:tcW w:w="2957" w:type="dxa"/>
            <w:vAlign w:val="center"/>
          </w:tcPr>
          <w:p w14:paraId="2577EC6C" w14:textId="7E42714E" w:rsidR="000D5868" w:rsidRPr="005353CC" w:rsidRDefault="000D5868" w:rsidP="000D586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. NESLİHAN KILIÇ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04B5BBDC" w14:textId="77777777" w:rsidR="000D5868" w:rsidRPr="005353CC" w:rsidRDefault="000D5868" w:rsidP="000D586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0D5868" w:rsidRPr="005353CC" w14:paraId="5E9C543D" w14:textId="77777777" w:rsidTr="00A21BC2">
        <w:trPr>
          <w:trHeight w:val="352"/>
        </w:trPr>
        <w:tc>
          <w:tcPr>
            <w:tcW w:w="1488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7636F3E" w14:textId="77777777" w:rsidR="000D5868" w:rsidRPr="005353CC" w:rsidRDefault="000D5868" w:rsidP="000D5868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89" w:type="dxa"/>
            <w:tcBorders>
              <w:left w:val="single" w:sz="4" w:space="0" w:color="auto"/>
            </w:tcBorders>
            <w:vAlign w:val="center"/>
          </w:tcPr>
          <w:p w14:paraId="2CAF6408" w14:textId="77777777" w:rsidR="000D5868" w:rsidRPr="005353CC" w:rsidRDefault="000D5868" w:rsidP="000D586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 xml:space="preserve">13:15 </w:t>
            </w:r>
          </w:p>
          <w:p w14:paraId="5F9D5DD2" w14:textId="4D6590B3" w:rsidR="000D5868" w:rsidRPr="005353CC" w:rsidRDefault="000D5868" w:rsidP="000D586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6:00</w:t>
            </w:r>
          </w:p>
        </w:tc>
        <w:tc>
          <w:tcPr>
            <w:tcW w:w="4091" w:type="dxa"/>
            <w:vAlign w:val="center"/>
          </w:tcPr>
          <w:p w14:paraId="3325361A" w14:textId="5FAA5B8D" w:rsidR="000D5868" w:rsidRPr="005353CC" w:rsidRDefault="000D5868" w:rsidP="000D586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OTİ 302 PAZARLAMA ARAŞTIRMASI</w:t>
            </w:r>
          </w:p>
        </w:tc>
        <w:tc>
          <w:tcPr>
            <w:tcW w:w="2957" w:type="dxa"/>
            <w:vAlign w:val="center"/>
          </w:tcPr>
          <w:p w14:paraId="3599641B" w14:textId="35792E13" w:rsidR="000D5868" w:rsidRPr="005353CC" w:rsidRDefault="000D5868" w:rsidP="000D586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NERMİN BAHŞİ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58A21F6C" w14:textId="77777777" w:rsidR="000D5868" w:rsidRPr="005353CC" w:rsidRDefault="000D5868" w:rsidP="000D586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384CCA" w:rsidRPr="005353CC" w14:paraId="6268E895" w14:textId="77777777" w:rsidTr="00195CF4">
        <w:trPr>
          <w:trHeight w:val="742"/>
        </w:trPr>
        <w:tc>
          <w:tcPr>
            <w:tcW w:w="1488" w:type="dxa"/>
            <w:vMerge w:val="restart"/>
            <w:tcBorders>
              <w:left w:val="single" w:sz="12" w:space="0" w:color="auto"/>
            </w:tcBorders>
            <w:vAlign w:val="center"/>
          </w:tcPr>
          <w:p w14:paraId="2E58987B" w14:textId="77777777" w:rsidR="00384CCA" w:rsidRPr="005353CC" w:rsidRDefault="00384CCA" w:rsidP="00384CCA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ÇARŞAMBA</w:t>
            </w:r>
          </w:p>
        </w:tc>
        <w:tc>
          <w:tcPr>
            <w:tcW w:w="889" w:type="dxa"/>
            <w:vAlign w:val="center"/>
          </w:tcPr>
          <w:p w14:paraId="49D0B613" w14:textId="0691EED5" w:rsidR="00384CCA" w:rsidRPr="005353CC" w:rsidRDefault="00767644" w:rsidP="00384CC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9</w:t>
            </w:r>
            <w:r w:rsidR="00384CCA" w:rsidRPr="005353CC">
              <w:rPr>
                <w:rFonts w:ascii="Times New Roman" w:hAnsi="Times New Roman" w:cs="Times New Roman"/>
                <w:b/>
              </w:rPr>
              <w:t>:15 12:00</w:t>
            </w:r>
          </w:p>
        </w:tc>
        <w:tc>
          <w:tcPr>
            <w:tcW w:w="4091" w:type="dxa"/>
            <w:vAlign w:val="center"/>
          </w:tcPr>
          <w:p w14:paraId="66E5C26E" w14:textId="55B199E8" w:rsidR="00384CCA" w:rsidRPr="005353CC" w:rsidRDefault="00384CCA" w:rsidP="00384CC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OTİ 314 İNSAN KAYNAKLARI</w:t>
            </w:r>
          </w:p>
        </w:tc>
        <w:tc>
          <w:tcPr>
            <w:tcW w:w="2957" w:type="dxa"/>
            <w:vAlign w:val="center"/>
          </w:tcPr>
          <w:p w14:paraId="1760D366" w14:textId="196A3E96" w:rsidR="00384CCA" w:rsidRPr="005353CC" w:rsidRDefault="00384CCA" w:rsidP="00384CC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TUGAY AYAŞAN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789AB6EF" w14:textId="51F2B42D" w:rsidR="00384CCA" w:rsidRPr="005353CC" w:rsidRDefault="00384CCA" w:rsidP="00384CCA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384CCA" w:rsidRPr="005353CC" w14:paraId="6BAD435C" w14:textId="77777777" w:rsidTr="00195CF4">
        <w:trPr>
          <w:trHeight w:val="742"/>
        </w:trPr>
        <w:tc>
          <w:tcPr>
            <w:tcW w:w="1488" w:type="dxa"/>
            <w:vMerge/>
            <w:tcBorders>
              <w:left w:val="single" w:sz="12" w:space="0" w:color="auto"/>
            </w:tcBorders>
            <w:vAlign w:val="center"/>
          </w:tcPr>
          <w:p w14:paraId="40298707" w14:textId="77777777" w:rsidR="00384CCA" w:rsidRPr="005353CC" w:rsidRDefault="00384CCA" w:rsidP="00384CCA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89" w:type="dxa"/>
            <w:vAlign w:val="center"/>
          </w:tcPr>
          <w:p w14:paraId="142DEDDD" w14:textId="6A1EA64A" w:rsidR="00384CCA" w:rsidRPr="005353CC" w:rsidRDefault="00384CCA" w:rsidP="00384CC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15 1</w:t>
            </w:r>
            <w:r w:rsidR="008D6EC5">
              <w:rPr>
                <w:rFonts w:ascii="Times New Roman" w:hAnsi="Times New Roman" w:cs="Times New Roman"/>
                <w:b/>
              </w:rPr>
              <w:t>5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4091" w:type="dxa"/>
            <w:vAlign w:val="center"/>
          </w:tcPr>
          <w:p w14:paraId="410AF45A" w14:textId="0135EE22" w:rsidR="00384CCA" w:rsidRPr="005353CC" w:rsidRDefault="00384CCA" w:rsidP="00384CC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OTİ 310 İYİ TARIM UYGULAMALARI</w:t>
            </w:r>
          </w:p>
        </w:tc>
        <w:tc>
          <w:tcPr>
            <w:tcW w:w="2957" w:type="dxa"/>
            <w:vAlign w:val="center"/>
          </w:tcPr>
          <w:p w14:paraId="5C4CFBF5" w14:textId="0CFD48B9" w:rsidR="00384CCA" w:rsidRPr="005353CC" w:rsidRDefault="00384CCA" w:rsidP="00384CCA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106AC8FD" w14:textId="5CC7B191" w:rsidR="00384CCA" w:rsidRPr="005353CC" w:rsidRDefault="00384CCA" w:rsidP="00384CCA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BC2B3F" w:rsidRPr="005353CC" w14:paraId="77142D43" w14:textId="77777777" w:rsidTr="00195CF4">
        <w:trPr>
          <w:trHeight w:val="744"/>
        </w:trPr>
        <w:tc>
          <w:tcPr>
            <w:tcW w:w="1488" w:type="dxa"/>
            <w:vMerge w:val="restart"/>
            <w:tcBorders>
              <w:left w:val="single" w:sz="12" w:space="0" w:color="auto"/>
            </w:tcBorders>
            <w:vAlign w:val="center"/>
          </w:tcPr>
          <w:p w14:paraId="633CA111" w14:textId="77777777" w:rsidR="00BC2B3F" w:rsidRPr="005353CC" w:rsidRDefault="00BC2B3F" w:rsidP="00BC2B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PERŞEMBE</w:t>
            </w:r>
          </w:p>
        </w:tc>
        <w:tc>
          <w:tcPr>
            <w:tcW w:w="889" w:type="dxa"/>
            <w:vAlign w:val="center"/>
          </w:tcPr>
          <w:p w14:paraId="3A94EB2F" w14:textId="23F3E700" w:rsidR="00BC2B3F" w:rsidRPr="005353CC" w:rsidRDefault="00BC2B3F" w:rsidP="00BC2B3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5353CC">
              <w:rPr>
                <w:rFonts w:ascii="Times New Roman" w:hAnsi="Times New Roman" w:cs="Times New Roman"/>
                <w:b/>
                <w:color w:val="000000"/>
              </w:rPr>
              <w:t>10:15</w:t>
            </w:r>
          </w:p>
          <w:p w14:paraId="27FBEEDB" w14:textId="7E0F2D82" w:rsidR="00BC2B3F" w:rsidRPr="005353CC" w:rsidRDefault="00BC2B3F" w:rsidP="00BC2B3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2:00</w:t>
            </w:r>
          </w:p>
        </w:tc>
        <w:tc>
          <w:tcPr>
            <w:tcW w:w="4091" w:type="dxa"/>
            <w:vAlign w:val="center"/>
          </w:tcPr>
          <w:p w14:paraId="07070DB2" w14:textId="05B44268" w:rsidR="00BC2B3F" w:rsidRPr="005353CC" w:rsidRDefault="00BC2B3F" w:rsidP="00BC2B3F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312 SULAMA TEKNİKLERİ</w:t>
            </w:r>
          </w:p>
        </w:tc>
        <w:tc>
          <w:tcPr>
            <w:tcW w:w="2957" w:type="dxa"/>
            <w:vAlign w:val="center"/>
          </w:tcPr>
          <w:p w14:paraId="34A519BE" w14:textId="6F6453F7" w:rsidR="00BC2B3F" w:rsidRPr="005353CC" w:rsidRDefault="00BC2B3F" w:rsidP="00BC2B3F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3CD94AB7" w14:textId="0978F3E0" w:rsidR="00BC2B3F" w:rsidRPr="005353CC" w:rsidRDefault="00BC2B3F" w:rsidP="00BC2B3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BC2B3F" w:rsidRPr="005353CC" w14:paraId="2C4C356D" w14:textId="77777777" w:rsidTr="00195CF4">
        <w:trPr>
          <w:trHeight w:val="744"/>
        </w:trPr>
        <w:tc>
          <w:tcPr>
            <w:tcW w:w="1488" w:type="dxa"/>
            <w:vMerge/>
            <w:tcBorders>
              <w:left w:val="single" w:sz="12" w:space="0" w:color="auto"/>
            </w:tcBorders>
            <w:vAlign w:val="center"/>
          </w:tcPr>
          <w:p w14:paraId="2EB1C740" w14:textId="77777777" w:rsidR="00BC2B3F" w:rsidRPr="005353CC" w:rsidRDefault="00BC2B3F" w:rsidP="00BC2B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89" w:type="dxa"/>
            <w:vAlign w:val="center"/>
          </w:tcPr>
          <w:p w14:paraId="063E2235" w14:textId="77777777" w:rsidR="00BC2B3F" w:rsidRPr="005353CC" w:rsidRDefault="00BC2B3F" w:rsidP="00BC2B3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15</w:t>
            </w:r>
          </w:p>
          <w:p w14:paraId="7535A0AA" w14:textId="11EFDDEC" w:rsidR="00BC2B3F" w:rsidRPr="005353CC" w:rsidRDefault="00BC2B3F" w:rsidP="00BC2B3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5353CC">
              <w:rPr>
                <w:rFonts w:ascii="Times New Roman" w:hAnsi="Times New Roman" w:cs="Times New Roman"/>
                <w:b/>
              </w:rPr>
              <w:t>1</w:t>
            </w:r>
            <w:r w:rsidR="00767644">
              <w:rPr>
                <w:rFonts w:ascii="Times New Roman" w:hAnsi="Times New Roman" w:cs="Times New Roman"/>
                <w:b/>
              </w:rPr>
              <w:t>7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4091" w:type="dxa"/>
            <w:vAlign w:val="center"/>
          </w:tcPr>
          <w:p w14:paraId="25617F5D" w14:textId="1A15B357" w:rsidR="00BC2B3F" w:rsidRPr="005353CC" w:rsidRDefault="00BC2B3F" w:rsidP="00BC2B3F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308 ORGANİK TARIMDA HASTALIKLAR</w:t>
            </w:r>
          </w:p>
        </w:tc>
        <w:tc>
          <w:tcPr>
            <w:tcW w:w="2957" w:type="dxa"/>
            <w:vAlign w:val="center"/>
          </w:tcPr>
          <w:p w14:paraId="285FD1F4" w14:textId="4D8DC3B5" w:rsidR="00BC2B3F" w:rsidRPr="005353CC" w:rsidRDefault="00BC2B3F" w:rsidP="00BC2B3F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 ÖĞR. ÜYESİ. BENİAN PINAR AKTEPE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7F0635D5" w14:textId="033EF39B" w:rsidR="00BC2B3F" w:rsidRPr="005353CC" w:rsidRDefault="00BC2B3F" w:rsidP="00BC2B3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2</w:t>
            </w:r>
          </w:p>
        </w:tc>
      </w:tr>
      <w:tr w:rsidR="00BC2B3F" w:rsidRPr="005353CC" w14:paraId="33812273" w14:textId="77777777" w:rsidTr="00195CF4">
        <w:trPr>
          <w:trHeight w:val="578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5C195AED" w14:textId="77777777" w:rsidR="00BC2B3F" w:rsidRPr="005353CC" w:rsidRDefault="00BC2B3F" w:rsidP="00BC2B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CUMA</w:t>
            </w:r>
          </w:p>
        </w:tc>
        <w:tc>
          <w:tcPr>
            <w:tcW w:w="889" w:type="dxa"/>
            <w:vAlign w:val="center"/>
          </w:tcPr>
          <w:p w14:paraId="53C20C0A" w14:textId="734DC7EE" w:rsidR="00BC2B3F" w:rsidRPr="005353CC" w:rsidRDefault="00BC2B3F" w:rsidP="00BC2B3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91" w:type="dxa"/>
            <w:vAlign w:val="center"/>
          </w:tcPr>
          <w:p w14:paraId="5654C295" w14:textId="76E96828" w:rsidR="00BC2B3F" w:rsidRPr="005353CC" w:rsidRDefault="00BC2B3F" w:rsidP="00BC2B3F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957" w:type="dxa"/>
            <w:vAlign w:val="center"/>
          </w:tcPr>
          <w:p w14:paraId="0CB9BE00" w14:textId="287DA32B" w:rsidR="00BC2B3F" w:rsidRPr="005353CC" w:rsidRDefault="00BC2B3F" w:rsidP="00BC2B3F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4CBAC0BE" w14:textId="2C1B2596" w:rsidR="00BC2B3F" w:rsidRPr="005353CC" w:rsidRDefault="00BC2B3F" w:rsidP="00BC2B3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C135F0E" w14:textId="77777777" w:rsidR="00C33F22" w:rsidRPr="005353CC" w:rsidRDefault="00C33F22" w:rsidP="005B590E">
      <w:pPr>
        <w:spacing w:line="276" w:lineRule="auto"/>
        <w:contextualSpacing/>
        <w:rPr>
          <w:rFonts w:ascii="Times New Roman" w:hAnsi="Times New Roman" w:cs="Times New Roman"/>
        </w:rPr>
      </w:pPr>
    </w:p>
    <w:p w14:paraId="44976C2B" w14:textId="0482E49D" w:rsidR="00C33F22" w:rsidRPr="005353CC" w:rsidRDefault="00DB29E1" w:rsidP="005B590E">
      <w:pPr>
        <w:spacing w:line="276" w:lineRule="auto"/>
        <w:contextualSpacing/>
        <w:rPr>
          <w:rFonts w:ascii="Times New Roman" w:hAnsi="Times New Roman" w:cs="Times New Roman"/>
          <w:b/>
          <w:color w:val="0070C0"/>
        </w:rPr>
      </w:pPr>
      <w:r w:rsidRPr="005353CC">
        <w:rPr>
          <w:rFonts w:ascii="Times New Roman" w:hAnsi="Times New Roman" w:cs="Times New Roman"/>
          <w:b/>
          <w:color w:val="0070C0"/>
        </w:rPr>
        <w:t xml:space="preserve">    </w:t>
      </w:r>
      <w:r w:rsidR="00626721" w:rsidRPr="005353CC">
        <w:rPr>
          <w:rFonts w:ascii="Times New Roman" w:hAnsi="Times New Roman" w:cs="Times New Roman"/>
          <w:b/>
          <w:color w:val="0070C0"/>
        </w:rPr>
        <w:t>ORGANİK TARIM İŞLETMECİLİĞİ 4. SINIF</w:t>
      </w:r>
    </w:p>
    <w:tbl>
      <w:tblPr>
        <w:tblStyle w:val="TabloKlavuzu"/>
        <w:tblW w:w="10757" w:type="dxa"/>
        <w:tblInd w:w="-176" w:type="dxa"/>
        <w:tblLook w:val="04A0" w:firstRow="1" w:lastRow="0" w:firstColumn="1" w:lastColumn="0" w:noHBand="0" w:noVBand="1"/>
      </w:tblPr>
      <w:tblGrid>
        <w:gridCol w:w="1488"/>
        <w:gridCol w:w="889"/>
        <w:gridCol w:w="4135"/>
        <w:gridCol w:w="3038"/>
        <w:gridCol w:w="1207"/>
      </w:tblGrid>
      <w:tr w:rsidR="00412CE9" w:rsidRPr="005353CC" w14:paraId="5F651EB8" w14:textId="77777777" w:rsidTr="00362FBF">
        <w:trPr>
          <w:trHeight w:val="283"/>
        </w:trPr>
        <w:tc>
          <w:tcPr>
            <w:tcW w:w="14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01D7CC0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88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477E09" w14:textId="77777777" w:rsidR="00412CE9" w:rsidRPr="005353CC" w:rsidRDefault="00626721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41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BAE028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303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365248" w14:textId="77777777" w:rsidR="00412CE9" w:rsidRPr="005353CC" w:rsidRDefault="00626721" w:rsidP="005B590E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İN SORUMLUSU</w:t>
            </w:r>
          </w:p>
        </w:tc>
        <w:tc>
          <w:tcPr>
            <w:tcW w:w="120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1FF6F7F" w14:textId="77777777" w:rsidR="00412CE9" w:rsidRPr="005353CC" w:rsidRDefault="001F5028" w:rsidP="005B590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DERSLİK NO</w:t>
            </w:r>
          </w:p>
        </w:tc>
      </w:tr>
      <w:tr w:rsidR="00BC2B3F" w:rsidRPr="005353CC" w14:paraId="18D5D0AE" w14:textId="77777777" w:rsidTr="000B687F">
        <w:trPr>
          <w:trHeight w:val="804"/>
        </w:trPr>
        <w:tc>
          <w:tcPr>
            <w:tcW w:w="1488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55872E7" w14:textId="77777777" w:rsidR="00BC2B3F" w:rsidRPr="005353CC" w:rsidRDefault="00BC2B3F" w:rsidP="00BC2B3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PAZARTESİ</w:t>
            </w:r>
          </w:p>
        </w:tc>
        <w:tc>
          <w:tcPr>
            <w:tcW w:w="889" w:type="dxa"/>
            <w:tcBorders>
              <w:top w:val="single" w:sz="12" w:space="0" w:color="auto"/>
            </w:tcBorders>
            <w:vAlign w:val="center"/>
          </w:tcPr>
          <w:p w14:paraId="6D3CDDA2" w14:textId="6D6101E5" w:rsidR="00BC2B3F" w:rsidRPr="005353CC" w:rsidRDefault="00BC2B3F" w:rsidP="00BC2B3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09:15 12:00</w:t>
            </w:r>
          </w:p>
        </w:tc>
        <w:tc>
          <w:tcPr>
            <w:tcW w:w="4135" w:type="dxa"/>
            <w:tcBorders>
              <w:top w:val="single" w:sz="12" w:space="0" w:color="auto"/>
            </w:tcBorders>
            <w:vAlign w:val="center"/>
          </w:tcPr>
          <w:p w14:paraId="530F8843" w14:textId="3D92AAA6" w:rsidR="00BC2B3F" w:rsidRPr="005353CC" w:rsidRDefault="00BC2B3F" w:rsidP="00BC2B3F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406 ARICILIK VE TOZLAŞMA</w:t>
            </w:r>
          </w:p>
        </w:tc>
        <w:tc>
          <w:tcPr>
            <w:tcW w:w="3038" w:type="dxa"/>
            <w:tcBorders>
              <w:top w:val="single" w:sz="12" w:space="0" w:color="auto"/>
            </w:tcBorders>
            <w:vAlign w:val="center"/>
          </w:tcPr>
          <w:p w14:paraId="15EB4849" w14:textId="3EA970E8" w:rsidR="00BC2B3F" w:rsidRPr="005353CC" w:rsidRDefault="00BC2B3F" w:rsidP="00BC2B3F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 ALAEDDİN YÖRÜK</w:t>
            </w:r>
          </w:p>
        </w:tc>
        <w:tc>
          <w:tcPr>
            <w:tcW w:w="120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E40D91B" w14:textId="232542D2" w:rsidR="00BC2B3F" w:rsidRPr="005353CC" w:rsidRDefault="00BC2B3F" w:rsidP="00BC2B3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3</w:t>
            </w:r>
          </w:p>
        </w:tc>
      </w:tr>
      <w:tr w:rsidR="00337905" w:rsidRPr="005353CC" w14:paraId="4F23FD8C" w14:textId="77777777" w:rsidTr="006C72FA">
        <w:trPr>
          <w:trHeight w:val="804"/>
        </w:trPr>
        <w:tc>
          <w:tcPr>
            <w:tcW w:w="1488" w:type="dxa"/>
            <w:vMerge/>
            <w:tcBorders>
              <w:left w:val="single" w:sz="12" w:space="0" w:color="auto"/>
            </w:tcBorders>
            <w:vAlign w:val="center"/>
          </w:tcPr>
          <w:p w14:paraId="4F55E65E" w14:textId="77777777" w:rsidR="00337905" w:rsidRPr="005353CC" w:rsidRDefault="00337905" w:rsidP="00337905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89" w:type="dxa"/>
            <w:tcBorders>
              <w:top w:val="single" w:sz="12" w:space="0" w:color="auto"/>
            </w:tcBorders>
            <w:vAlign w:val="center"/>
          </w:tcPr>
          <w:p w14:paraId="2D737FDD" w14:textId="15D9E8DF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6:15 17:00</w:t>
            </w:r>
          </w:p>
        </w:tc>
        <w:tc>
          <w:tcPr>
            <w:tcW w:w="4135" w:type="dxa"/>
            <w:tcBorders>
              <w:top w:val="single" w:sz="12" w:space="0" w:color="auto"/>
            </w:tcBorders>
            <w:vAlign w:val="center"/>
          </w:tcPr>
          <w:p w14:paraId="42FD0159" w14:textId="63C76284" w:rsidR="00337905" w:rsidRPr="005353CC" w:rsidRDefault="00337905" w:rsidP="0033790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lang w:eastAsia="tr-TR"/>
              </w:rPr>
            </w:pPr>
            <w:r w:rsidRPr="005353CC">
              <w:rPr>
                <w:rFonts w:ascii="Times New Roman" w:eastAsia="Times New Roman" w:hAnsi="Times New Roman" w:cs="Times New Roman"/>
                <w:bCs/>
                <w:lang w:eastAsia="tr-TR"/>
              </w:rPr>
              <w:t>MEZUNİYET TEZİ I</w:t>
            </w:r>
          </w:p>
        </w:tc>
        <w:tc>
          <w:tcPr>
            <w:tcW w:w="3038" w:type="dxa"/>
            <w:tcBorders>
              <w:top w:val="single" w:sz="12" w:space="0" w:color="auto"/>
            </w:tcBorders>
            <w:vAlign w:val="center"/>
          </w:tcPr>
          <w:p w14:paraId="7F2998C8" w14:textId="731B41EF" w:rsidR="00337905" w:rsidRPr="005353CC" w:rsidRDefault="00337905" w:rsidP="00337905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353C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ÖLÜM ÖĞRETİM ÜYELERİ</w:t>
            </w:r>
          </w:p>
        </w:tc>
        <w:tc>
          <w:tcPr>
            <w:tcW w:w="1207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D72E9C" w14:textId="77777777" w:rsidR="00337905" w:rsidRPr="005353CC" w:rsidRDefault="00337905" w:rsidP="0033790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62E22" w:rsidRPr="005353CC" w14:paraId="22D212C7" w14:textId="77777777" w:rsidTr="00362FBF">
        <w:trPr>
          <w:trHeight w:val="738"/>
        </w:trPr>
        <w:tc>
          <w:tcPr>
            <w:tcW w:w="1488" w:type="dxa"/>
            <w:vMerge w:val="restart"/>
            <w:tcBorders>
              <w:left w:val="single" w:sz="12" w:space="0" w:color="auto"/>
            </w:tcBorders>
            <w:vAlign w:val="center"/>
          </w:tcPr>
          <w:p w14:paraId="5DB35E07" w14:textId="77777777" w:rsidR="00662E22" w:rsidRPr="005353CC" w:rsidRDefault="00662E22" w:rsidP="0081792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SALI</w:t>
            </w:r>
          </w:p>
        </w:tc>
        <w:tc>
          <w:tcPr>
            <w:tcW w:w="889" w:type="dxa"/>
            <w:vAlign w:val="center"/>
          </w:tcPr>
          <w:p w14:paraId="452B22EF" w14:textId="77777777" w:rsidR="00662E22" w:rsidRPr="005353CC" w:rsidRDefault="00662E22" w:rsidP="0081792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09:15 12:00</w:t>
            </w:r>
          </w:p>
        </w:tc>
        <w:tc>
          <w:tcPr>
            <w:tcW w:w="4135" w:type="dxa"/>
            <w:vAlign w:val="center"/>
          </w:tcPr>
          <w:p w14:paraId="22E81659" w14:textId="044668CD" w:rsidR="00662E22" w:rsidRPr="005353CC" w:rsidRDefault="00662E22" w:rsidP="0081792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402 İLETİŞİM VE YAYIM</w:t>
            </w:r>
          </w:p>
        </w:tc>
        <w:tc>
          <w:tcPr>
            <w:tcW w:w="3038" w:type="dxa"/>
            <w:vAlign w:val="center"/>
          </w:tcPr>
          <w:p w14:paraId="3CAE20E9" w14:textId="1C2F220B" w:rsidR="00662E22" w:rsidRPr="005353CC" w:rsidRDefault="00662E22" w:rsidP="0081792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NERMİN BAHŞİ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7F31568B" w14:textId="77777777" w:rsidR="00662E22" w:rsidRPr="005353CC" w:rsidRDefault="00662E22" w:rsidP="0081792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3</w:t>
            </w:r>
          </w:p>
        </w:tc>
      </w:tr>
      <w:tr w:rsidR="00662E22" w:rsidRPr="005353CC" w14:paraId="0FC0AEE3" w14:textId="77777777" w:rsidTr="00362FBF">
        <w:trPr>
          <w:trHeight w:val="738"/>
        </w:trPr>
        <w:tc>
          <w:tcPr>
            <w:tcW w:w="1488" w:type="dxa"/>
            <w:vMerge/>
            <w:tcBorders>
              <w:left w:val="single" w:sz="12" w:space="0" w:color="auto"/>
            </w:tcBorders>
            <w:vAlign w:val="center"/>
          </w:tcPr>
          <w:p w14:paraId="05AF62EC" w14:textId="77777777" w:rsidR="00662E22" w:rsidRPr="005353CC" w:rsidRDefault="00662E22" w:rsidP="000465FE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89" w:type="dxa"/>
            <w:vAlign w:val="center"/>
          </w:tcPr>
          <w:p w14:paraId="3472A3B8" w14:textId="2C01A1D7" w:rsidR="00662E22" w:rsidRPr="005353CC" w:rsidRDefault="00662E22" w:rsidP="000465F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15 1</w:t>
            </w:r>
            <w:r w:rsidR="00021BF4">
              <w:rPr>
                <w:rFonts w:ascii="Times New Roman" w:hAnsi="Times New Roman" w:cs="Times New Roman"/>
                <w:b/>
              </w:rPr>
              <w:t>6</w:t>
            </w:r>
            <w:r w:rsidRPr="005353CC">
              <w:rPr>
                <w:rFonts w:ascii="Times New Roman" w:hAnsi="Times New Roman" w:cs="Times New Roman"/>
                <w:b/>
              </w:rPr>
              <w:t>:00</w:t>
            </w:r>
          </w:p>
        </w:tc>
        <w:tc>
          <w:tcPr>
            <w:tcW w:w="4135" w:type="dxa"/>
            <w:vAlign w:val="center"/>
          </w:tcPr>
          <w:p w14:paraId="2CFF9539" w14:textId="16008865" w:rsidR="00662E22" w:rsidRPr="005353CC" w:rsidRDefault="00662E22" w:rsidP="000465FE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408 ULUSLARARASI PAZARLAMA</w:t>
            </w:r>
          </w:p>
        </w:tc>
        <w:tc>
          <w:tcPr>
            <w:tcW w:w="3038" w:type="dxa"/>
            <w:vAlign w:val="center"/>
          </w:tcPr>
          <w:p w14:paraId="640C7B34" w14:textId="2D7D5193" w:rsidR="00662E22" w:rsidRPr="005353CC" w:rsidRDefault="00662E22" w:rsidP="000465F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 Aslı Özge ÖZGEN ÇİĞDEMLİ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4DDF6F61" w14:textId="3BAF47CC" w:rsidR="00662E22" w:rsidRPr="005353CC" w:rsidRDefault="00662E22" w:rsidP="000465F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3</w:t>
            </w:r>
          </w:p>
        </w:tc>
      </w:tr>
      <w:tr w:rsidR="00817923" w:rsidRPr="005353CC" w14:paraId="1D8DB170" w14:textId="77777777" w:rsidTr="00362FBF">
        <w:trPr>
          <w:trHeight w:val="692"/>
        </w:trPr>
        <w:tc>
          <w:tcPr>
            <w:tcW w:w="1488" w:type="dxa"/>
            <w:vMerge w:val="restart"/>
            <w:tcBorders>
              <w:left w:val="single" w:sz="12" w:space="0" w:color="auto"/>
            </w:tcBorders>
            <w:vAlign w:val="center"/>
          </w:tcPr>
          <w:p w14:paraId="424F2288" w14:textId="77777777" w:rsidR="00817923" w:rsidRPr="005353CC" w:rsidRDefault="00817923" w:rsidP="0081792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ÇARŞAMBA</w:t>
            </w:r>
          </w:p>
        </w:tc>
        <w:tc>
          <w:tcPr>
            <w:tcW w:w="889" w:type="dxa"/>
            <w:vAlign w:val="center"/>
          </w:tcPr>
          <w:p w14:paraId="70EC9B03" w14:textId="13FB4075" w:rsidR="00817923" w:rsidRPr="005353CC" w:rsidRDefault="008D6EC5" w:rsidP="0081792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8</w:t>
            </w:r>
            <w:r w:rsidR="00817923" w:rsidRPr="005353CC">
              <w:rPr>
                <w:rFonts w:ascii="Times New Roman" w:hAnsi="Times New Roman" w:cs="Times New Roman"/>
                <w:b/>
              </w:rPr>
              <w:t>:15 12:00</w:t>
            </w:r>
          </w:p>
        </w:tc>
        <w:tc>
          <w:tcPr>
            <w:tcW w:w="4135" w:type="dxa"/>
            <w:vAlign w:val="center"/>
          </w:tcPr>
          <w:p w14:paraId="4003B99A" w14:textId="0D1B8CA7" w:rsidR="00817923" w:rsidRPr="005353CC" w:rsidRDefault="00817923" w:rsidP="00817923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</w:rPr>
              <w:t>OTİ 404 ORGANİK TARIMDA GÜBRELER VE GÜBRELEME</w:t>
            </w:r>
          </w:p>
        </w:tc>
        <w:tc>
          <w:tcPr>
            <w:tcW w:w="3038" w:type="dxa"/>
            <w:vAlign w:val="center"/>
          </w:tcPr>
          <w:p w14:paraId="69F417FE" w14:textId="74EFA19B" w:rsidR="00817923" w:rsidRPr="005353CC" w:rsidRDefault="00817923" w:rsidP="0081792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OÇ DR. ÇAĞDAŞ AKPINAR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54495D50" w14:textId="77777777" w:rsidR="00817923" w:rsidRPr="005353CC" w:rsidRDefault="00817923" w:rsidP="0081792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3</w:t>
            </w:r>
          </w:p>
        </w:tc>
      </w:tr>
      <w:tr w:rsidR="00817923" w:rsidRPr="005353CC" w14:paraId="488DF9F2" w14:textId="77777777" w:rsidTr="00362FBF">
        <w:trPr>
          <w:trHeight w:val="692"/>
        </w:trPr>
        <w:tc>
          <w:tcPr>
            <w:tcW w:w="1488" w:type="dxa"/>
            <w:vMerge/>
            <w:tcBorders>
              <w:left w:val="single" w:sz="12" w:space="0" w:color="auto"/>
            </w:tcBorders>
            <w:vAlign w:val="center"/>
          </w:tcPr>
          <w:p w14:paraId="5FDCD453" w14:textId="77777777" w:rsidR="00817923" w:rsidRPr="005353CC" w:rsidRDefault="00817923" w:rsidP="0081792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89" w:type="dxa"/>
            <w:vAlign w:val="center"/>
          </w:tcPr>
          <w:p w14:paraId="35CA6EA9" w14:textId="53BC4958" w:rsidR="00817923" w:rsidRPr="005353CC" w:rsidRDefault="00817923" w:rsidP="0081792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15 16:00</w:t>
            </w:r>
          </w:p>
        </w:tc>
        <w:tc>
          <w:tcPr>
            <w:tcW w:w="4135" w:type="dxa"/>
            <w:vAlign w:val="center"/>
          </w:tcPr>
          <w:p w14:paraId="3204228F" w14:textId="04A30421" w:rsidR="00817923" w:rsidRPr="005353CC" w:rsidRDefault="00817923" w:rsidP="00817923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418 ORGANİK TARIMDA MÜCADELE YÖNTEMLERİ</w:t>
            </w:r>
          </w:p>
        </w:tc>
        <w:tc>
          <w:tcPr>
            <w:tcW w:w="3038" w:type="dxa"/>
            <w:vAlign w:val="center"/>
          </w:tcPr>
          <w:p w14:paraId="63AEA7A1" w14:textId="643FB0C4" w:rsidR="00817923" w:rsidRPr="005353CC" w:rsidRDefault="00817923" w:rsidP="0081792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 xml:space="preserve">DR. </w:t>
            </w:r>
            <w:r w:rsidR="00C32CAA" w:rsidRPr="005353CC">
              <w:rPr>
                <w:rFonts w:ascii="Times New Roman" w:hAnsi="Times New Roman" w:cs="Times New Roman"/>
              </w:rPr>
              <w:t xml:space="preserve">ÖĞR. ÜYESİ </w:t>
            </w:r>
            <w:r w:rsidRPr="005353CC">
              <w:rPr>
                <w:rFonts w:ascii="Times New Roman" w:hAnsi="Times New Roman" w:cs="Times New Roman"/>
              </w:rPr>
              <w:t>BENİAN PINAR AKTEPE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3E61C9F8" w14:textId="121828A0" w:rsidR="00817923" w:rsidRPr="005353CC" w:rsidRDefault="00817923" w:rsidP="0081792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3</w:t>
            </w:r>
          </w:p>
        </w:tc>
      </w:tr>
      <w:tr w:rsidR="000465FE" w:rsidRPr="005353CC" w14:paraId="18E8F8B2" w14:textId="77777777" w:rsidTr="00362FBF">
        <w:trPr>
          <w:trHeight w:val="262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09BAA45D" w14:textId="77777777" w:rsidR="000465FE" w:rsidRPr="005353CC" w:rsidRDefault="000465FE" w:rsidP="000465FE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PERŞEMBE</w:t>
            </w:r>
          </w:p>
        </w:tc>
        <w:tc>
          <w:tcPr>
            <w:tcW w:w="889" w:type="dxa"/>
            <w:vAlign w:val="center"/>
          </w:tcPr>
          <w:p w14:paraId="58404964" w14:textId="2E4F037B" w:rsidR="000465FE" w:rsidRPr="005353CC" w:rsidRDefault="000465FE" w:rsidP="000465F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3:15 16:00</w:t>
            </w:r>
          </w:p>
        </w:tc>
        <w:tc>
          <w:tcPr>
            <w:tcW w:w="4135" w:type="dxa"/>
            <w:vAlign w:val="center"/>
          </w:tcPr>
          <w:p w14:paraId="354C77B7" w14:textId="28454500" w:rsidR="000465FE" w:rsidRPr="005353CC" w:rsidRDefault="000465FE" w:rsidP="000465F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  <w:color w:val="000000"/>
              </w:rPr>
              <w:t>OTİ 414 ZEYTİN YETİŞTİRİCİLİĞİ</w:t>
            </w:r>
          </w:p>
        </w:tc>
        <w:tc>
          <w:tcPr>
            <w:tcW w:w="3038" w:type="dxa"/>
            <w:vAlign w:val="center"/>
          </w:tcPr>
          <w:p w14:paraId="51998105" w14:textId="0474D723" w:rsidR="000465FE" w:rsidRPr="005353CC" w:rsidRDefault="000465FE" w:rsidP="000465F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DR.ÖĞR. ÜYESİ. NESLİHAN KILIÇ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08F778FB" w14:textId="116E0DCB" w:rsidR="000465FE" w:rsidRPr="005353CC" w:rsidRDefault="000465FE" w:rsidP="000465F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hAnsi="Times New Roman" w:cs="Times New Roman"/>
              </w:rPr>
              <w:t>253</w:t>
            </w:r>
          </w:p>
        </w:tc>
      </w:tr>
      <w:tr w:rsidR="000465FE" w:rsidRPr="005353CC" w14:paraId="48C562E7" w14:textId="77777777" w:rsidTr="00362FBF">
        <w:trPr>
          <w:trHeight w:val="283"/>
        </w:trPr>
        <w:tc>
          <w:tcPr>
            <w:tcW w:w="1488" w:type="dxa"/>
            <w:tcBorders>
              <w:left w:val="single" w:sz="12" w:space="0" w:color="auto"/>
            </w:tcBorders>
            <w:vAlign w:val="center"/>
          </w:tcPr>
          <w:p w14:paraId="79744990" w14:textId="77777777" w:rsidR="000465FE" w:rsidRPr="005353CC" w:rsidRDefault="000465FE" w:rsidP="000465FE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CUMA</w:t>
            </w:r>
          </w:p>
        </w:tc>
        <w:tc>
          <w:tcPr>
            <w:tcW w:w="889" w:type="dxa"/>
            <w:vAlign w:val="center"/>
          </w:tcPr>
          <w:p w14:paraId="7D3710D2" w14:textId="269E0BDE" w:rsidR="000465FE" w:rsidRPr="005353CC" w:rsidRDefault="000465FE" w:rsidP="000465F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353CC">
              <w:rPr>
                <w:rFonts w:ascii="Times New Roman" w:hAnsi="Times New Roman" w:cs="Times New Roman"/>
                <w:b/>
              </w:rPr>
              <w:t>16:15 17:00</w:t>
            </w:r>
          </w:p>
        </w:tc>
        <w:tc>
          <w:tcPr>
            <w:tcW w:w="4135" w:type="dxa"/>
            <w:vAlign w:val="center"/>
          </w:tcPr>
          <w:p w14:paraId="448D3DB4" w14:textId="183A0237" w:rsidR="000465FE" w:rsidRPr="005353CC" w:rsidRDefault="000465FE" w:rsidP="000465FE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5353CC">
              <w:rPr>
                <w:rFonts w:ascii="Times New Roman" w:eastAsia="Times New Roman" w:hAnsi="Times New Roman" w:cs="Times New Roman"/>
                <w:bCs/>
                <w:lang w:eastAsia="tr-TR"/>
              </w:rPr>
              <w:t>MEZUNİYET TEZİ I</w:t>
            </w:r>
          </w:p>
        </w:tc>
        <w:tc>
          <w:tcPr>
            <w:tcW w:w="3038" w:type="dxa"/>
            <w:vAlign w:val="center"/>
          </w:tcPr>
          <w:p w14:paraId="7984EE24" w14:textId="0473C529" w:rsidR="000465FE" w:rsidRPr="005353CC" w:rsidRDefault="000465FE" w:rsidP="000465F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353C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ÖLÜM ÖĞRETİM ÜYELERİ</w:t>
            </w:r>
          </w:p>
        </w:tc>
        <w:tc>
          <w:tcPr>
            <w:tcW w:w="1207" w:type="dxa"/>
            <w:tcBorders>
              <w:right w:val="single" w:sz="12" w:space="0" w:color="auto"/>
            </w:tcBorders>
            <w:vAlign w:val="center"/>
          </w:tcPr>
          <w:p w14:paraId="7BB0CD6A" w14:textId="5454F640" w:rsidR="000465FE" w:rsidRPr="005353CC" w:rsidRDefault="000465FE" w:rsidP="000465FE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tbl>
      <w:tblPr>
        <w:tblW w:w="3189" w:type="dxa"/>
        <w:tblInd w:w="694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89"/>
      </w:tblGrid>
      <w:tr w:rsidR="00F947DC" w:rsidRPr="005353CC" w14:paraId="3B94B383" w14:textId="77777777" w:rsidTr="00456CEC">
        <w:trPr>
          <w:trHeight w:val="506"/>
        </w:trPr>
        <w:tc>
          <w:tcPr>
            <w:tcW w:w="3189" w:type="dxa"/>
            <w:noWrap/>
            <w:vAlign w:val="center"/>
            <w:hideMark/>
          </w:tcPr>
          <w:p w14:paraId="02B38227" w14:textId="77777777" w:rsidR="00F947DC" w:rsidRPr="005353CC" w:rsidRDefault="005B590E" w:rsidP="005B590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lang w:eastAsia="tr-TR"/>
              </w:rPr>
            </w:pPr>
            <w:proofErr w:type="spellStart"/>
            <w:r w:rsidRPr="005353CC">
              <w:rPr>
                <w:rFonts w:ascii="Times New Roman" w:hAnsi="Times New Roman" w:cs="Times New Roman"/>
              </w:rPr>
              <w:t>Doç</w:t>
            </w:r>
            <w:proofErr w:type="spellEnd"/>
            <w:r w:rsidRPr="005353CC">
              <w:rPr>
                <w:rFonts w:ascii="Times New Roman" w:hAnsi="Times New Roman" w:cs="Times New Roman"/>
              </w:rPr>
              <w:t xml:space="preserve"> Dr. Tugay AYAŞAN</w:t>
            </w:r>
          </w:p>
        </w:tc>
      </w:tr>
      <w:tr w:rsidR="00F947DC" w:rsidRPr="005353CC" w14:paraId="42CBA70D" w14:textId="77777777" w:rsidTr="00456CEC">
        <w:trPr>
          <w:trHeight w:val="315"/>
        </w:trPr>
        <w:tc>
          <w:tcPr>
            <w:tcW w:w="3189" w:type="dxa"/>
            <w:shd w:val="clear" w:color="auto" w:fill="auto"/>
            <w:noWrap/>
            <w:vAlign w:val="center"/>
            <w:hideMark/>
          </w:tcPr>
          <w:p w14:paraId="52B77BE9" w14:textId="77777777" w:rsidR="00F947DC" w:rsidRPr="005353CC" w:rsidRDefault="00F947DC" w:rsidP="005B590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353C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rganik Tarım İşletmeciliği</w:t>
            </w:r>
          </w:p>
          <w:p w14:paraId="641989E3" w14:textId="77777777" w:rsidR="00F947DC" w:rsidRPr="005353CC" w:rsidRDefault="00F947DC" w:rsidP="005B590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353C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ölüm Başkanı</w:t>
            </w:r>
          </w:p>
        </w:tc>
      </w:tr>
    </w:tbl>
    <w:p w14:paraId="19D4728B" w14:textId="77777777" w:rsidR="005C5C7F" w:rsidRPr="005353CC" w:rsidRDefault="005C5C7F" w:rsidP="005B590E">
      <w:pPr>
        <w:spacing w:line="276" w:lineRule="auto"/>
        <w:rPr>
          <w:rFonts w:ascii="Times New Roman" w:hAnsi="Times New Roman" w:cs="Times New Roman"/>
        </w:rPr>
      </w:pPr>
    </w:p>
    <w:sectPr w:rsidR="005C5C7F" w:rsidRPr="005353CC" w:rsidSect="00765B15">
      <w:pgSz w:w="11906" w:h="16838"/>
      <w:pgMar w:top="568" w:right="849" w:bottom="567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9079D2"/>
    <w:multiLevelType w:val="hybridMultilevel"/>
    <w:tmpl w:val="443639FE"/>
    <w:lvl w:ilvl="0" w:tplc="3EFC99E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tTQwszA0MLI0NzFT0lEKTi0uzszPAykwNKgFADt8ptgtAAAA"/>
  </w:docVars>
  <w:rsids>
    <w:rsidRoot w:val="00A25B01"/>
    <w:rsid w:val="000124D0"/>
    <w:rsid w:val="00021BF4"/>
    <w:rsid w:val="000465FE"/>
    <w:rsid w:val="000472C0"/>
    <w:rsid w:val="00050C0D"/>
    <w:rsid w:val="00051C35"/>
    <w:rsid w:val="00056CD1"/>
    <w:rsid w:val="00057848"/>
    <w:rsid w:val="00065E93"/>
    <w:rsid w:val="00085568"/>
    <w:rsid w:val="000B687F"/>
    <w:rsid w:val="000C0B29"/>
    <w:rsid w:val="000C3A3C"/>
    <w:rsid w:val="000D137B"/>
    <w:rsid w:val="000D5868"/>
    <w:rsid w:val="000D674C"/>
    <w:rsid w:val="000E6FDF"/>
    <w:rsid w:val="000E7B41"/>
    <w:rsid w:val="001000D3"/>
    <w:rsid w:val="00101CE8"/>
    <w:rsid w:val="00102CF6"/>
    <w:rsid w:val="00112D72"/>
    <w:rsid w:val="00131B0B"/>
    <w:rsid w:val="00135F49"/>
    <w:rsid w:val="001771F1"/>
    <w:rsid w:val="001871CF"/>
    <w:rsid w:val="00187641"/>
    <w:rsid w:val="00195CF4"/>
    <w:rsid w:val="001B4593"/>
    <w:rsid w:val="001B5132"/>
    <w:rsid w:val="001F352E"/>
    <w:rsid w:val="001F5028"/>
    <w:rsid w:val="001F6562"/>
    <w:rsid w:val="00210CF8"/>
    <w:rsid w:val="00214828"/>
    <w:rsid w:val="002201C7"/>
    <w:rsid w:val="00240DB9"/>
    <w:rsid w:val="0024317D"/>
    <w:rsid w:val="00244A70"/>
    <w:rsid w:val="00245248"/>
    <w:rsid w:val="00246D9E"/>
    <w:rsid w:val="002543C3"/>
    <w:rsid w:val="002744B7"/>
    <w:rsid w:val="00281A5E"/>
    <w:rsid w:val="002A2B92"/>
    <w:rsid w:val="002A5C36"/>
    <w:rsid w:val="002C6FD7"/>
    <w:rsid w:val="002C71FB"/>
    <w:rsid w:val="002D0959"/>
    <w:rsid w:val="002D3708"/>
    <w:rsid w:val="0031381C"/>
    <w:rsid w:val="00337905"/>
    <w:rsid w:val="00346EB6"/>
    <w:rsid w:val="00350798"/>
    <w:rsid w:val="003557B2"/>
    <w:rsid w:val="00362B07"/>
    <w:rsid w:val="00362FBF"/>
    <w:rsid w:val="0036594B"/>
    <w:rsid w:val="00376A64"/>
    <w:rsid w:val="00384CCA"/>
    <w:rsid w:val="00386420"/>
    <w:rsid w:val="00386FF1"/>
    <w:rsid w:val="003A4F6D"/>
    <w:rsid w:val="003A554C"/>
    <w:rsid w:val="003A6EC2"/>
    <w:rsid w:val="003A728A"/>
    <w:rsid w:val="003C25C1"/>
    <w:rsid w:val="003E5DEC"/>
    <w:rsid w:val="00412687"/>
    <w:rsid w:val="00412CE9"/>
    <w:rsid w:val="00421EFE"/>
    <w:rsid w:val="0043455A"/>
    <w:rsid w:val="0043761F"/>
    <w:rsid w:val="00455454"/>
    <w:rsid w:val="00455EDF"/>
    <w:rsid w:val="00456CEC"/>
    <w:rsid w:val="004616E9"/>
    <w:rsid w:val="00476480"/>
    <w:rsid w:val="004927B4"/>
    <w:rsid w:val="00497E13"/>
    <w:rsid w:val="004A16CE"/>
    <w:rsid w:val="004B6513"/>
    <w:rsid w:val="004C7FF5"/>
    <w:rsid w:val="004D5FA1"/>
    <w:rsid w:val="004E7326"/>
    <w:rsid w:val="004F479A"/>
    <w:rsid w:val="004F72B5"/>
    <w:rsid w:val="0050113A"/>
    <w:rsid w:val="005054AD"/>
    <w:rsid w:val="005347F0"/>
    <w:rsid w:val="005353CC"/>
    <w:rsid w:val="00544697"/>
    <w:rsid w:val="005576D1"/>
    <w:rsid w:val="00571468"/>
    <w:rsid w:val="00580D7B"/>
    <w:rsid w:val="00581B0B"/>
    <w:rsid w:val="005B27A7"/>
    <w:rsid w:val="005B590E"/>
    <w:rsid w:val="005C1D16"/>
    <w:rsid w:val="005C5C7F"/>
    <w:rsid w:val="005E2CB0"/>
    <w:rsid w:val="005F3CBF"/>
    <w:rsid w:val="00604EE4"/>
    <w:rsid w:val="0061169E"/>
    <w:rsid w:val="006138EC"/>
    <w:rsid w:val="00626721"/>
    <w:rsid w:val="00651455"/>
    <w:rsid w:val="00657404"/>
    <w:rsid w:val="0066254E"/>
    <w:rsid w:val="00662E22"/>
    <w:rsid w:val="00664B00"/>
    <w:rsid w:val="006824A7"/>
    <w:rsid w:val="00692236"/>
    <w:rsid w:val="00692982"/>
    <w:rsid w:val="006D42DA"/>
    <w:rsid w:val="006F0EF7"/>
    <w:rsid w:val="00735923"/>
    <w:rsid w:val="007462C1"/>
    <w:rsid w:val="007547DA"/>
    <w:rsid w:val="00765B15"/>
    <w:rsid w:val="00767644"/>
    <w:rsid w:val="00777050"/>
    <w:rsid w:val="007874CD"/>
    <w:rsid w:val="007B3DA6"/>
    <w:rsid w:val="007B4F3C"/>
    <w:rsid w:val="007D17F1"/>
    <w:rsid w:val="007F5AC4"/>
    <w:rsid w:val="00817923"/>
    <w:rsid w:val="008320F1"/>
    <w:rsid w:val="0083388F"/>
    <w:rsid w:val="00836E3C"/>
    <w:rsid w:val="00854E2D"/>
    <w:rsid w:val="00872B38"/>
    <w:rsid w:val="00883E00"/>
    <w:rsid w:val="00890A8D"/>
    <w:rsid w:val="00892A2C"/>
    <w:rsid w:val="00894645"/>
    <w:rsid w:val="0089533C"/>
    <w:rsid w:val="008A40AC"/>
    <w:rsid w:val="008B0551"/>
    <w:rsid w:val="008D13AD"/>
    <w:rsid w:val="008D6EC5"/>
    <w:rsid w:val="008E7BD6"/>
    <w:rsid w:val="00903F92"/>
    <w:rsid w:val="00905EDA"/>
    <w:rsid w:val="00910F4D"/>
    <w:rsid w:val="0092687D"/>
    <w:rsid w:val="009269CD"/>
    <w:rsid w:val="00936839"/>
    <w:rsid w:val="009446C5"/>
    <w:rsid w:val="00956793"/>
    <w:rsid w:val="0096789A"/>
    <w:rsid w:val="00981824"/>
    <w:rsid w:val="00994321"/>
    <w:rsid w:val="009A1E4D"/>
    <w:rsid w:val="009A6C0D"/>
    <w:rsid w:val="009B04D0"/>
    <w:rsid w:val="009D21E4"/>
    <w:rsid w:val="009D23D4"/>
    <w:rsid w:val="009D3538"/>
    <w:rsid w:val="009E6B17"/>
    <w:rsid w:val="009E6CCE"/>
    <w:rsid w:val="009F342D"/>
    <w:rsid w:val="009F76B7"/>
    <w:rsid w:val="00A1337C"/>
    <w:rsid w:val="00A25B01"/>
    <w:rsid w:val="00A438A8"/>
    <w:rsid w:val="00A44F85"/>
    <w:rsid w:val="00A477D9"/>
    <w:rsid w:val="00A477FD"/>
    <w:rsid w:val="00A70E06"/>
    <w:rsid w:val="00A74E8A"/>
    <w:rsid w:val="00A75B84"/>
    <w:rsid w:val="00A92D2B"/>
    <w:rsid w:val="00A96D47"/>
    <w:rsid w:val="00AA01DF"/>
    <w:rsid w:val="00AA5945"/>
    <w:rsid w:val="00AB285F"/>
    <w:rsid w:val="00AC4A27"/>
    <w:rsid w:val="00AF7E51"/>
    <w:rsid w:val="00B010D3"/>
    <w:rsid w:val="00B01275"/>
    <w:rsid w:val="00B01994"/>
    <w:rsid w:val="00B02217"/>
    <w:rsid w:val="00B03FB2"/>
    <w:rsid w:val="00B300CD"/>
    <w:rsid w:val="00B501C5"/>
    <w:rsid w:val="00B70CD1"/>
    <w:rsid w:val="00BA22E7"/>
    <w:rsid w:val="00BC2B3F"/>
    <w:rsid w:val="00BD5936"/>
    <w:rsid w:val="00BF5FDA"/>
    <w:rsid w:val="00BF68F8"/>
    <w:rsid w:val="00BF7168"/>
    <w:rsid w:val="00C0185F"/>
    <w:rsid w:val="00C20724"/>
    <w:rsid w:val="00C32CAA"/>
    <w:rsid w:val="00C33F22"/>
    <w:rsid w:val="00C4260F"/>
    <w:rsid w:val="00C941F7"/>
    <w:rsid w:val="00C95893"/>
    <w:rsid w:val="00CA5D8F"/>
    <w:rsid w:val="00CA733F"/>
    <w:rsid w:val="00CC3B4E"/>
    <w:rsid w:val="00CD3735"/>
    <w:rsid w:val="00CD614B"/>
    <w:rsid w:val="00CE109A"/>
    <w:rsid w:val="00CE741A"/>
    <w:rsid w:val="00CF1A8D"/>
    <w:rsid w:val="00CF244B"/>
    <w:rsid w:val="00D04B4F"/>
    <w:rsid w:val="00D16050"/>
    <w:rsid w:val="00D2255D"/>
    <w:rsid w:val="00D8113B"/>
    <w:rsid w:val="00D83D63"/>
    <w:rsid w:val="00D95F33"/>
    <w:rsid w:val="00DA33D2"/>
    <w:rsid w:val="00DA57A0"/>
    <w:rsid w:val="00DA5C5B"/>
    <w:rsid w:val="00DB29E1"/>
    <w:rsid w:val="00DB5BC2"/>
    <w:rsid w:val="00DC0BDC"/>
    <w:rsid w:val="00DF6572"/>
    <w:rsid w:val="00E0788B"/>
    <w:rsid w:val="00E20E97"/>
    <w:rsid w:val="00E52961"/>
    <w:rsid w:val="00E67CE7"/>
    <w:rsid w:val="00E738AB"/>
    <w:rsid w:val="00E84E81"/>
    <w:rsid w:val="00E861B0"/>
    <w:rsid w:val="00E86B11"/>
    <w:rsid w:val="00EA17A4"/>
    <w:rsid w:val="00ED05A1"/>
    <w:rsid w:val="00F00A03"/>
    <w:rsid w:val="00F053DE"/>
    <w:rsid w:val="00F249D6"/>
    <w:rsid w:val="00F402D5"/>
    <w:rsid w:val="00F51705"/>
    <w:rsid w:val="00F70659"/>
    <w:rsid w:val="00F739DC"/>
    <w:rsid w:val="00F778DB"/>
    <w:rsid w:val="00F825C3"/>
    <w:rsid w:val="00F84656"/>
    <w:rsid w:val="00F947DC"/>
    <w:rsid w:val="00FA4AF7"/>
    <w:rsid w:val="00FB222D"/>
    <w:rsid w:val="00FC5F7D"/>
    <w:rsid w:val="00FC6B50"/>
    <w:rsid w:val="00FD066D"/>
    <w:rsid w:val="00FF7C73"/>
    <w:rsid w:val="00FF7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E0644"/>
  <w15:docId w15:val="{6AFC83DF-8987-4FEA-B88E-927AA8180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90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33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72B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72B38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31381C"/>
    <w:pPr>
      <w:ind w:left="720"/>
      <w:contextualSpacing/>
    </w:pPr>
  </w:style>
  <w:style w:type="character" w:styleId="Gl">
    <w:name w:val="Strong"/>
    <w:basedOn w:val="VarsaylanParagrafYazTipi"/>
    <w:uiPriority w:val="22"/>
    <w:qFormat/>
    <w:rsid w:val="002D370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8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E5EB3E-0B74-4C9B-A8BD-390E8234E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9</TotalTime>
  <Pages>2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YAZAR</cp:lastModifiedBy>
  <cp:revision>26</cp:revision>
  <cp:lastPrinted>2022-02-23T12:07:00Z</cp:lastPrinted>
  <dcterms:created xsi:type="dcterms:W3CDTF">2022-01-05T12:26:00Z</dcterms:created>
  <dcterms:modified xsi:type="dcterms:W3CDTF">2022-02-23T12:15:00Z</dcterms:modified>
</cp:coreProperties>
</file>